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077C" w:rsidRPr="00E47FF5" w:rsidRDefault="009D077C" w:rsidP="00B86BDC">
      <w:pPr>
        <w:spacing w:line="480" w:lineRule="auto"/>
        <w:rPr>
          <w:lang w:val="en-US"/>
        </w:rPr>
      </w:pPr>
    </w:p>
    <w:p w:rsidR="007372B2" w:rsidRPr="00CB1260" w:rsidRDefault="004F1EE4" w:rsidP="00CB1260">
      <w:pPr>
        <w:pStyle w:val="NormalWeb"/>
        <w:spacing w:after="0" w:line="480" w:lineRule="auto"/>
        <w:ind w:right="96"/>
        <w:jc w:val="center"/>
        <w:rPr>
          <w:b/>
          <w:lang w:val="en-US"/>
        </w:rPr>
      </w:pPr>
      <w:r w:rsidRPr="00E47FF5">
        <w:rPr>
          <w:b/>
          <w:lang w:val="en-US"/>
        </w:rPr>
        <w:t>Workforce Training and Management Challenges in the Contemporary Smart Manufacturing (SM)</w:t>
      </w:r>
    </w:p>
    <w:p w:rsidR="00CC2926" w:rsidRPr="00CB1260" w:rsidRDefault="00CC2926" w:rsidP="00B86BDC">
      <w:pPr>
        <w:spacing w:line="480" w:lineRule="auto"/>
        <w:rPr>
          <w:lang w:val="en-US"/>
        </w:rPr>
      </w:pPr>
    </w:p>
    <w:p w:rsidR="007E6715" w:rsidRDefault="00131B64" w:rsidP="00CB1260">
      <w:pPr>
        <w:spacing w:line="360" w:lineRule="auto"/>
        <w:ind w:firstLine="540"/>
        <w:rPr>
          <w:lang w:val="en-US"/>
        </w:rPr>
      </w:pPr>
      <w:r>
        <w:rPr>
          <w:lang w:val="en-US"/>
        </w:rPr>
        <w:t xml:space="preserve">Smart manufacturing (SM) is gaining momentum as a new technological advancement of the manufacturing sector. It offers numerous advantages such as productivity, quality, and performance enhancements. A smooth transition of today’s manufacturers to SM is impossible without adequately trained and skilled workforce, while the current lack of tech talent and the massive retirement of Baby Boomers cause additional workforce-related challenges in the industry. </w:t>
      </w:r>
      <w:r w:rsidR="007E6715">
        <w:rPr>
          <w:lang w:val="en-US"/>
        </w:rPr>
        <w:t xml:space="preserve">This article offers strategies for manufacturing businesses to hire and retain proper talent, to determine the right technological specialties they require, and to develop new effective means of workforce management in the context of a smart factory. </w:t>
      </w:r>
    </w:p>
    <w:p w:rsidR="00131B64" w:rsidRDefault="007E6715" w:rsidP="00CB1260">
      <w:pPr>
        <w:spacing w:line="360" w:lineRule="auto"/>
        <w:ind w:firstLine="540"/>
        <w:rPr>
          <w:lang w:val="en-US"/>
        </w:rPr>
      </w:pPr>
      <w:r>
        <w:rPr>
          <w:lang w:val="en-US"/>
        </w:rPr>
        <w:t xml:space="preserve">Keywords: smart manufacturing, cyber-physical systems, smart factory, automation, robotics, workforce management, </w:t>
      </w:r>
      <w:proofErr w:type="gramStart"/>
      <w:r>
        <w:rPr>
          <w:lang w:val="en-US"/>
        </w:rPr>
        <w:t>data-based</w:t>
      </w:r>
      <w:proofErr w:type="gramEnd"/>
      <w:r>
        <w:rPr>
          <w:lang w:val="en-US"/>
        </w:rPr>
        <w:t xml:space="preserve"> sensors </w:t>
      </w:r>
    </w:p>
    <w:p w:rsidR="00CC2926" w:rsidRPr="00E47FF5" w:rsidRDefault="00F424F7" w:rsidP="00CB1260">
      <w:pPr>
        <w:spacing w:line="360" w:lineRule="auto"/>
        <w:ind w:firstLine="540"/>
        <w:rPr>
          <w:lang w:val="en-US"/>
        </w:rPr>
      </w:pPr>
      <w:r w:rsidRPr="00E47FF5">
        <w:rPr>
          <w:lang w:val="en-US"/>
        </w:rPr>
        <w:t>The 21</w:t>
      </w:r>
      <w:r w:rsidRPr="00E47FF5">
        <w:rPr>
          <w:vertAlign w:val="superscript"/>
          <w:lang w:val="en-US"/>
        </w:rPr>
        <w:t>st</w:t>
      </w:r>
      <w:r w:rsidRPr="00E47FF5">
        <w:rPr>
          <w:lang w:val="en-US"/>
        </w:rPr>
        <w:t xml:space="preserve">-century manufacturing is facing new challenges such as frequent product innovations, a shift from mass production to mass customization, as well as continuous technology integration. All these changes </w:t>
      </w:r>
      <w:proofErr w:type="gramStart"/>
      <w:r w:rsidRPr="00E47FF5">
        <w:rPr>
          <w:lang w:val="en-US"/>
        </w:rPr>
        <w:t>are enabled</w:t>
      </w:r>
      <w:proofErr w:type="gramEnd"/>
      <w:r w:rsidRPr="00E47FF5">
        <w:rPr>
          <w:lang w:val="en-US"/>
        </w:rPr>
        <w:t xml:space="preserve"> by the adoption of smart manufacturing (SM) – a new manufacturing model based on </w:t>
      </w:r>
      <w:r w:rsidR="004F1EE4" w:rsidRPr="00E47FF5">
        <w:rPr>
          <w:lang w:val="en-US"/>
        </w:rPr>
        <w:t>real-time data and technology use</w:t>
      </w:r>
      <w:r w:rsidRPr="00E47FF5">
        <w:rPr>
          <w:lang w:val="en-US"/>
        </w:rPr>
        <w:t xml:space="preserve">. SM </w:t>
      </w:r>
      <w:proofErr w:type="gramStart"/>
      <w:r w:rsidRPr="00E47FF5">
        <w:rPr>
          <w:lang w:val="en-US"/>
        </w:rPr>
        <w:t>is based</w:t>
      </w:r>
      <w:proofErr w:type="gramEnd"/>
      <w:r w:rsidRPr="00E47FF5">
        <w:rPr>
          <w:lang w:val="en-US"/>
        </w:rPr>
        <w:t xml:space="preserve"> on the intensified, pervasive application of networked information-based technologies throughout the manufacturing and supply chain enterprise</w:t>
      </w:r>
      <w:r w:rsidR="00AF3CA3">
        <w:rPr>
          <w:lang w:val="en-US"/>
        </w:rPr>
        <w:t xml:space="preserve"> [1]</w:t>
      </w:r>
      <w:r w:rsidRPr="00E47FF5">
        <w:rPr>
          <w:lang w:val="en-US"/>
        </w:rPr>
        <w:t>. It offers</w:t>
      </w:r>
      <w:r w:rsidR="004F1EE4" w:rsidRPr="00E47FF5">
        <w:rPr>
          <w:lang w:val="en-US"/>
        </w:rPr>
        <w:t xml:space="preserve"> </w:t>
      </w:r>
      <w:r w:rsidR="00F86FC4" w:rsidRPr="00E47FF5">
        <w:rPr>
          <w:lang w:val="en-US"/>
        </w:rPr>
        <w:t xml:space="preserve">incredible innovation possibilities for the entire manufacturing system, the untapped potential of product quality improvement, productivity increases, energy efficiency improvement, and safer manufacturing spaces. </w:t>
      </w:r>
    </w:p>
    <w:p w:rsidR="004F1EE4" w:rsidRPr="00E47FF5" w:rsidRDefault="004F1EE4" w:rsidP="00CB1260">
      <w:pPr>
        <w:spacing w:line="360" w:lineRule="auto"/>
        <w:ind w:firstLine="540"/>
        <w:rPr>
          <w:lang w:val="en-US"/>
        </w:rPr>
      </w:pPr>
      <w:r w:rsidRPr="00E47FF5">
        <w:rPr>
          <w:lang w:val="en-US"/>
        </w:rPr>
        <w:t xml:space="preserve">Despite the growing popularity of SM, the concept </w:t>
      </w:r>
      <w:proofErr w:type="gramStart"/>
      <w:r w:rsidRPr="00E47FF5">
        <w:rPr>
          <w:lang w:val="en-US"/>
        </w:rPr>
        <w:t>is still poorly understood</w:t>
      </w:r>
      <w:proofErr w:type="gramEnd"/>
      <w:r w:rsidRPr="00E47FF5">
        <w:rPr>
          <w:lang w:val="en-US"/>
        </w:rPr>
        <w:t xml:space="preserve">. According to a comprehensive definition by the National Institute of Standards and Technology (NIST), SM represents “fully-integrated, collaborative manufacturing systems that respond in real time to meet changing demands and conditions in the factory, in the supply network, and in customer needs” </w:t>
      </w:r>
      <w:r w:rsidR="00AF3CA3">
        <w:rPr>
          <w:lang w:val="en-US"/>
        </w:rPr>
        <w:t>[2]</w:t>
      </w:r>
      <w:r w:rsidRPr="00E47FF5">
        <w:rPr>
          <w:lang w:val="en-US"/>
        </w:rPr>
        <w:t xml:space="preserve">. The SLMC definition portrayed SM as an “ability to solve existing and future problems via an open infrastructure that allows solutions to be implemented at the speed of business while creating advantaged value” </w:t>
      </w:r>
      <w:r w:rsidR="00AF3CA3">
        <w:rPr>
          <w:lang w:val="en-US"/>
        </w:rPr>
        <w:t>[2]</w:t>
      </w:r>
      <w:r w:rsidRPr="00E47FF5">
        <w:rPr>
          <w:lang w:val="en-US"/>
        </w:rPr>
        <w:t>. In other words, SM is a new stage of manufacturing evolution enabled by the technological connectivity, advanced access to data contextualization, and integration of data from multiple open and vendor applications</w:t>
      </w:r>
      <w:r w:rsidR="00F86FC4" w:rsidRPr="00E47FF5">
        <w:rPr>
          <w:lang w:val="en-US"/>
        </w:rPr>
        <w:t xml:space="preserve">. </w:t>
      </w:r>
    </w:p>
    <w:p w:rsidR="00F86FC4" w:rsidRPr="00E47FF5" w:rsidRDefault="00F86FC4" w:rsidP="00CB1260">
      <w:pPr>
        <w:spacing w:line="360" w:lineRule="auto"/>
        <w:ind w:firstLine="540"/>
        <w:rPr>
          <w:lang w:val="en-US"/>
        </w:rPr>
      </w:pPr>
      <w:r w:rsidRPr="00E47FF5">
        <w:rPr>
          <w:lang w:val="en-US"/>
        </w:rPr>
        <w:lastRenderedPageBreak/>
        <w:t xml:space="preserve">SM incorporates the state-of-the-art technology such as cyber-physical production systems, internet of things, automation, big data analytics, and cloud computing into traditional manufacturing. </w:t>
      </w:r>
      <w:r w:rsidR="00F424F7" w:rsidRPr="00E47FF5">
        <w:rPr>
          <w:lang w:val="en-US"/>
        </w:rPr>
        <w:t>These technologies are new for the manufacturing sector, and their effective implementation involves a resourceful, adequately trained workforce</w:t>
      </w:r>
      <w:r w:rsidR="00AF3CA3">
        <w:rPr>
          <w:lang w:val="en-US"/>
        </w:rPr>
        <w:t xml:space="preserve"> [3]</w:t>
      </w:r>
      <w:r w:rsidR="00F424F7" w:rsidRPr="00E47FF5">
        <w:rPr>
          <w:lang w:val="en-US"/>
        </w:rPr>
        <w:t xml:space="preserve">. </w:t>
      </w:r>
      <w:r w:rsidRPr="00E47FF5">
        <w:rPr>
          <w:lang w:val="en-US"/>
        </w:rPr>
        <w:t>Counter to numerous fears about technology ousting people from their workplaces, smart factories</w:t>
      </w:r>
      <w:r w:rsidR="00AF3CA3">
        <w:rPr>
          <w:lang w:val="en-US"/>
        </w:rPr>
        <w:t xml:space="preserve"> offer an </w:t>
      </w:r>
      <w:r w:rsidRPr="00E47FF5">
        <w:rPr>
          <w:lang w:val="en-US"/>
        </w:rPr>
        <w:t xml:space="preserve">added employment potential. </w:t>
      </w:r>
      <w:r w:rsidR="0074573D">
        <w:rPr>
          <w:lang w:val="en-US"/>
        </w:rPr>
        <w:t xml:space="preserve">The evolution of manufacturing from a manual and static </w:t>
      </w:r>
      <w:r w:rsidR="00D957DE">
        <w:rPr>
          <w:lang w:val="en-US"/>
        </w:rPr>
        <w:t xml:space="preserve">industry towards self-organizing, dynamic, and demand-driven involves key dimensions – equipment, workforce, materials and supply chain, business processes, platform, and facility and environment. The manufacturing workforce thus plays an essential role in progressing the sector from a simple break-fix system of human involvement to the introduction of specialized robots, creation of the augmented workforce, adaptive simple collaborative robots, and a further evolution toward the human-machine collaborative workforce </w:t>
      </w:r>
      <w:r w:rsidR="00AF3CA3">
        <w:rPr>
          <w:lang w:val="en-US"/>
        </w:rPr>
        <w:t>[4]</w:t>
      </w:r>
      <w:r w:rsidR="00D957DE">
        <w:rPr>
          <w:lang w:val="en-US"/>
        </w:rPr>
        <w:t>. W</w:t>
      </w:r>
      <w:r w:rsidR="00AF3CA3">
        <w:rPr>
          <w:lang w:val="en-US"/>
        </w:rPr>
        <w:t>i</w:t>
      </w:r>
      <w:r w:rsidRPr="00E47FF5">
        <w:rPr>
          <w:lang w:val="en-US"/>
        </w:rPr>
        <w:t xml:space="preserve">th gradual adoption of SM in industrial facilities worldwide, technology-based manufacturing jobs are expected to experience a rise in demand, thus creating new positions in direct manufacturing and non-manufacturing sectors. </w:t>
      </w:r>
    </w:p>
    <w:p w:rsidR="00DC50B8" w:rsidRPr="00E47FF5" w:rsidRDefault="00F424F7" w:rsidP="00CB1260">
      <w:pPr>
        <w:spacing w:line="360" w:lineRule="auto"/>
        <w:ind w:firstLine="709"/>
        <w:rPr>
          <w:lang w:val="en-US"/>
        </w:rPr>
      </w:pPr>
      <w:r w:rsidRPr="00E47FF5">
        <w:rPr>
          <w:lang w:val="en-US"/>
        </w:rPr>
        <w:t xml:space="preserve">The value of SM integration in any country’s manufacturing sector is enormous. IT-enabled smart factories and supply networks </w:t>
      </w:r>
      <w:proofErr w:type="gramStart"/>
      <w:r w:rsidRPr="00E47FF5">
        <w:rPr>
          <w:lang w:val="en-US"/>
        </w:rPr>
        <w:t>are regarded</w:t>
      </w:r>
      <w:proofErr w:type="gramEnd"/>
      <w:r w:rsidRPr="00E47FF5">
        <w:rPr>
          <w:lang w:val="en-US"/>
        </w:rPr>
        <w:t xml:space="preserve"> as better responding to national interests and strategic imperatives. SM </w:t>
      </w:r>
      <w:proofErr w:type="gramStart"/>
      <w:r w:rsidRPr="00E47FF5">
        <w:rPr>
          <w:lang w:val="en-US"/>
        </w:rPr>
        <w:t>is also seen</w:t>
      </w:r>
      <w:proofErr w:type="gramEnd"/>
      <w:r w:rsidRPr="00E47FF5">
        <w:rPr>
          <w:lang w:val="en-US"/>
        </w:rPr>
        <w:t xml:space="preserve"> as able to revitalize the industrial sector by boosting global competitiveness and exports, provision of sustainable jobs, and radically improved performance combined with manufacturing innovation </w:t>
      </w:r>
      <w:r w:rsidR="00AF3CA3">
        <w:rPr>
          <w:lang w:val="en-US"/>
        </w:rPr>
        <w:t>[1]</w:t>
      </w:r>
      <w:r w:rsidRPr="00E47FF5">
        <w:rPr>
          <w:lang w:val="en-US"/>
        </w:rPr>
        <w:t xml:space="preserve">. However, flawless operation of smart factories is possible only under the condition of </w:t>
      </w:r>
      <w:r w:rsidR="00DC50B8" w:rsidRPr="00E47FF5">
        <w:rPr>
          <w:lang w:val="en-US"/>
        </w:rPr>
        <w:t xml:space="preserve">broad-based involvement of skilled and appropriately trained workforce, which becomes a contemporary challenge for SM advancement. </w:t>
      </w:r>
    </w:p>
    <w:p w:rsidR="00E47FF5" w:rsidRPr="00E47FF5" w:rsidRDefault="00DC50B8" w:rsidP="00CB1260">
      <w:pPr>
        <w:spacing w:line="360" w:lineRule="auto"/>
        <w:ind w:firstLine="709"/>
        <w:jc w:val="center"/>
        <w:rPr>
          <w:b/>
          <w:lang w:val="en-US"/>
        </w:rPr>
      </w:pPr>
      <w:r w:rsidRPr="00E47FF5">
        <w:rPr>
          <w:b/>
          <w:lang w:val="en-US"/>
        </w:rPr>
        <w:t>Smart Workforce for Smart Manufacturing</w:t>
      </w:r>
    </w:p>
    <w:p w:rsidR="00DC50B8" w:rsidRPr="00E47FF5" w:rsidRDefault="00DC50B8" w:rsidP="00CB1260">
      <w:pPr>
        <w:spacing w:line="360" w:lineRule="auto"/>
        <w:ind w:firstLine="709"/>
        <w:rPr>
          <w:lang w:val="en-US"/>
        </w:rPr>
      </w:pPr>
      <w:r w:rsidRPr="00E47FF5">
        <w:rPr>
          <w:lang w:val="en-US"/>
        </w:rPr>
        <w:t xml:space="preserve">While manufacturing progresses at an unprecedented pace today due to high-tech innovations and advanced industrial solutions, the weakest point of industrial progress is access to skilled labor force capable of operating smart factories and keeping pace with the rapidly evolving manufacturing technology </w:t>
      </w:r>
      <w:r w:rsidR="00AF3CA3">
        <w:rPr>
          <w:lang w:val="en-US"/>
        </w:rPr>
        <w:t>[5]</w:t>
      </w:r>
      <w:r w:rsidRPr="00E47FF5">
        <w:rPr>
          <w:lang w:val="en-US"/>
        </w:rPr>
        <w:t xml:space="preserve">. Today’s innovation is talent-driven and depends on the quality and availability of skilled labor such as researchers, analysts, and engineers. This criterion determines the </w:t>
      </w:r>
      <w:proofErr w:type="gramStart"/>
      <w:r w:rsidRPr="00E47FF5">
        <w:rPr>
          <w:lang w:val="en-US"/>
        </w:rPr>
        <w:t>business’s</w:t>
      </w:r>
      <w:proofErr w:type="gramEnd"/>
      <w:r w:rsidRPr="00E47FF5">
        <w:rPr>
          <w:lang w:val="en-US"/>
        </w:rPr>
        <w:t xml:space="preserve"> manufacturing competitiveness, so companies embracing SM now face the challenge of finding and hiring employees with the right skillset. </w:t>
      </w:r>
    </w:p>
    <w:p w:rsidR="00DC50B8" w:rsidRDefault="00DC50B8" w:rsidP="00CB1260">
      <w:pPr>
        <w:spacing w:line="360" w:lineRule="auto"/>
        <w:ind w:firstLine="709"/>
        <w:rPr>
          <w:lang w:val="en-US"/>
        </w:rPr>
      </w:pPr>
      <w:r w:rsidRPr="00E47FF5">
        <w:rPr>
          <w:lang w:val="en-US"/>
        </w:rPr>
        <w:t xml:space="preserve">Unfortunately, the epoch of fast technological progress in the industrial sector has overlapped with another major trend of demographic nature. At present, large populations of </w:t>
      </w:r>
      <w:r w:rsidR="009B00E2" w:rsidRPr="00E47FF5">
        <w:rPr>
          <w:lang w:val="en-US"/>
        </w:rPr>
        <w:lastRenderedPageBreak/>
        <w:t xml:space="preserve">baby boomers are retiring, while workforce requirements of the manufacturing sector grow. As a result, the gap between available and required skilled labor widens and leaves thousands of manufacturing jobs (e.g., machining, mechatronics, engineering, robotics, automation) unfilled. Thus, while most companies invest large budgets into modern equipment and operations for the sake of keeping their competitive position neglect a vital component of business success – hiring, training, and retaining smart workforce able to operate a smart factory. </w:t>
      </w:r>
    </w:p>
    <w:p w:rsidR="00DF269F" w:rsidRDefault="00E47FF5" w:rsidP="00CB1260">
      <w:pPr>
        <w:spacing w:line="360" w:lineRule="auto"/>
        <w:ind w:firstLine="709"/>
        <w:rPr>
          <w:lang w:val="en-US"/>
        </w:rPr>
      </w:pPr>
      <w:r>
        <w:rPr>
          <w:lang w:val="en-US"/>
        </w:rPr>
        <w:t xml:space="preserve">SM </w:t>
      </w:r>
      <w:proofErr w:type="gramStart"/>
      <w:r>
        <w:rPr>
          <w:lang w:val="en-US"/>
        </w:rPr>
        <w:t>is now seen</w:t>
      </w:r>
      <w:proofErr w:type="gramEnd"/>
      <w:r>
        <w:rPr>
          <w:lang w:val="en-US"/>
        </w:rPr>
        <w:t xml:space="preserve"> as one of promising, scalable solutions to </w:t>
      </w:r>
      <w:r w:rsidR="00DF269F">
        <w:rPr>
          <w:lang w:val="en-US"/>
        </w:rPr>
        <w:t xml:space="preserve">securing the necessary educated, trained workforce in manufacturing. The combination of quick technology adoption, massive retirements, and reducing interest of young people in manufacturing specialties poses serious challenges to the advancement of this sector, while SM brings about beneficial changes to the manufacturing labor force. As soon as a company starts implementing SM, its employees face the need to acquire additional training to maximize the new </w:t>
      </w:r>
      <w:proofErr w:type="gramStart"/>
      <w:r w:rsidR="00DF269F">
        <w:rPr>
          <w:lang w:val="en-US"/>
        </w:rPr>
        <w:t>technology’s</w:t>
      </w:r>
      <w:proofErr w:type="gramEnd"/>
      <w:r w:rsidR="00DF269F">
        <w:rPr>
          <w:lang w:val="en-US"/>
        </w:rPr>
        <w:t xml:space="preserve"> potential and ROI</w:t>
      </w:r>
      <w:r w:rsidR="00946881">
        <w:rPr>
          <w:lang w:val="en-US"/>
        </w:rPr>
        <w:t xml:space="preserve"> </w:t>
      </w:r>
      <w:r w:rsidR="00AF3CA3">
        <w:rPr>
          <w:lang w:val="en-US"/>
        </w:rPr>
        <w:t>[6]</w:t>
      </w:r>
      <w:r w:rsidR="00DF269F">
        <w:rPr>
          <w:lang w:val="en-US"/>
        </w:rPr>
        <w:t xml:space="preserve">. These educational interventions </w:t>
      </w:r>
      <w:proofErr w:type="gramStart"/>
      <w:r w:rsidR="00DF269F">
        <w:rPr>
          <w:lang w:val="en-US"/>
        </w:rPr>
        <w:t>may be further applied</w:t>
      </w:r>
      <w:proofErr w:type="gramEnd"/>
      <w:r w:rsidR="00DF269F">
        <w:rPr>
          <w:lang w:val="en-US"/>
        </w:rPr>
        <w:t xml:space="preserve"> for developing the flexible dynamic workforce of the future. Together with better-trained current workforce, companies utilizing SM may attract new employees – the representatives of the next generation. Tech-savvy Millennials are fully competent in web tools and innovative technology, able to utilize big data, and keeping pace with the rapidly evolving manufacturing technology. Such a combination of educating the present workforce and attracting the young talent pool is a winning strategy for any business serious about adopting SM in the </w:t>
      </w:r>
      <w:proofErr w:type="gramStart"/>
      <w:r w:rsidR="00DF269F">
        <w:rPr>
          <w:lang w:val="en-US"/>
        </w:rPr>
        <w:t>long run</w:t>
      </w:r>
      <w:proofErr w:type="gramEnd"/>
      <w:r w:rsidR="00DF269F">
        <w:rPr>
          <w:lang w:val="en-US"/>
        </w:rPr>
        <w:t xml:space="preserve">. </w:t>
      </w:r>
    </w:p>
    <w:p w:rsidR="00DF269F" w:rsidRDefault="00D957DE" w:rsidP="00CB1260">
      <w:pPr>
        <w:spacing w:line="360" w:lineRule="auto"/>
        <w:ind w:firstLine="709"/>
        <w:rPr>
          <w:lang w:val="en-US"/>
        </w:rPr>
      </w:pPr>
      <w:r>
        <w:rPr>
          <w:lang w:val="en-US"/>
        </w:rPr>
        <w:t xml:space="preserve">The ways in which SM is going to </w:t>
      </w:r>
      <w:proofErr w:type="gramStart"/>
      <w:r>
        <w:rPr>
          <w:lang w:val="en-US"/>
        </w:rPr>
        <w:t>impact</w:t>
      </w:r>
      <w:proofErr w:type="gramEnd"/>
      <w:r>
        <w:rPr>
          <w:lang w:val="en-US"/>
        </w:rPr>
        <w:t xml:space="preserve"> the current manufacturing workforce include: </w:t>
      </w:r>
    </w:p>
    <w:p w:rsidR="00D957DE" w:rsidRDefault="00D957DE" w:rsidP="00CB1260">
      <w:pPr>
        <w:numPr>
          <w:ilvl w:val="0"/>
          <w:numId w:val="11"/>
        </w:numPr>
        <w:spacing w:line="360" w:lineRule="auto"/>
        <w:rPr>
          <w:lang w:val="en-US"/>
        </w:rPr>
      </w:pPr>
      <w:r>
        <w:rPr>
          <w:lang w:val="en-US"/>
        </w:rPr>
        <w:t xml:space="preserve">Workforce augmentation with collaborative robots; </w:t>
      </w:r>
    </w:p>
    <w:p w:rsidR="00946881" w:rsidRDefault="00946881" w:rsidP="00CB1260">
      <w:pPr>
        <w:numPr>
          <w:ilvl w:val="0"/>
          <w:numId w:val="11"/>
        </w:numPr>
        <w:spacing w:line="360" w:lineRule="auto"/>
        <w:rPr>
          <w:lang w:val="en-US"/>
        </w:rPr>
      </w:pPr>
      <w:r>
        <w:rPr>
          <w:lang w:val="en-US"/>
        </w:rPr>
        <w:t>Greater implementation of mobile technology to give workers on the factory floor access to real-time data analytics and vital alerts;</w:t>
      </w:r>
    </w:p>
    <w:p w:rsidR="00946881" w:rsidRDefault="00946881" w:rsidP="00CB1260">
      <w:pPr>
        <w:numPr>
          <w:ilvl w:val="0"/>
          <w:numId w:val="11"/>
        </w:numPr>
        <w:spacing w:line="360" w:lineRule="auto"/>
        <w:rPr>
          <w:lang w:val="en-US"/>
        </w:rPr>
      </w:pPr>
      <w:r>
        <w:rPr>
          <w:lang w:val="en-US"/>
        </w:rPr>
        <w:t xml:space="preserve">Integration of advanced analytic and AI solutions for better decision-making; </w:t>
      </w:r>
    </w:p>
    <w:p w:rsidR="00946881" w:rsidRDefault="00946881" w:rsidP="00CB1260">
      <w:pPr>
        <w:numPr>
          <w:ilvl w:val="0"/>
          <w:numId w:val="11"/>
        </w:numPr>
        <w:spacing w:line="360" w:lineRule="auto"/>
        <w:rPr>
          <w:lang w:val="en-US"/>
        </w:rPr>
      </w:pPr>
      <w:r>
        <w:rPr>
          <w:lang w:val="en-US"/>
        </w:rPr>
        <w:t>Transition from subtractive to additive manufacturing by means of 3D printing;</w:t>
      </w:r>
    </w:p>
    <w:p w:rsidR="00946881" w:rsidRPr="00946881" w:rsidRDefault="00946881" w:rsidP="00CB1260">
      <w:pPr>
        <w:numPr>
          <w:ilvl w:val="0"/>
          <w:numId w:val="11"/>
        </w:numPr>
        <w:spacing w:line="360" w:lineRule="auto"/>
        <w:rPr>
          <w:lang w:val="en-US"/>
        </w:rPr>
      </w:pPr>
      <w:r>
        <w:rPr>
          <w:lang w:val="en-US"/>
        </w:rPr>
        <w:t xml:space="preserve">Provision of access to critical information, interactive work instructions, and standard operating procedures with the help of wearables and immersive technology </w:t>
      </w:r>
      <w:r w:rsidR="00AF3CA3">
        <w:rPr>
          <w:lang w:val="en-US"/>
        </w:rPr>
        <w:t>[7]</w:t>
      </w:r>
      <w:r>
        <w:rPr>
          <w:lang w:val="en-US"/>
        </w:rPr>
        <w:t xml:space="preserve">. </w:t>
      </w:r>
    </w:p>
    <w:p w:rsidR="00E47FF5" w:rsidRPr="00E47FF5" w:rsidRDefault="00DF269F" w:rsidP="00CB1260">
      <w:pPr>
        <w:spacing w:line="360" w:lineRule="auto"/>
        <w:ind w:firstLine="709"/>
        <w:rPr>
          <w:lang w:val="en-US"/>
        </w:rPr>
      </w:pPr>
      <w:r>
        <w:rPr>
          <w:lang w:val="en-US"/>
        </w:rPr>
        <w:lastRenderedPageBreak/>
        <w:t xml:space="preserve"> </w:t>
      </w:r>
      <w:r w:rsidR="00946881">
        <w:rPr>
          <w:lang w:val="en-US"/>
        </w:rPr>
        <w:t xml:space="preserve">These methods </w:t>
      </w:r>
      <w:proofErr w:type="gramStart"/>
      <w:r w:rsidR="00946881">
        <w:rPr>
          <w:lang w:val="en-US"/>
        </w:rPr>
        <w:t>are already applied</w:t>
      </w:r>
      <w:proofErr w:type="gramEnd"/>
      <w:r w:rsidR="00946881">
        <w:rPr>
          <w:lang w:val="en-US"/>
        </w:rPr>
        <w:t xml:space="preserve"> at innovative SM enterprises such as those of Ford, HP, Volkswagen, and many other industrial giants. </w:t>
      </w:r>
      <w:proofErr w:type="gramStart"/>
      <w:r w:rsidR="00946881">
        <w:rPr>
          <w:lang w:val="en-US"/>
        </w:rPr>
        <w:t>As a result</w:t>
      </w:r>
      <w:proofErr w:type="gramEnd"/>
      <w:r w:rsidR="00946881">
        <w:rPr>
          <w:lang w:val="en-US"/>
        </w:rPr>
        <w:t xml:space="preserve"> of such innovations, factory employees become augmented by digital systems, work side by side with robots, and wear tracking bodysuits and additional wearables for efficient real-time interaction with production and data processing systems. Being able to function productively in such data-centric manufacturing settings requires a specific skillset from current and new employees, so strategies for developing smart workforce gain significance as a forward-looking investment into manufacturing agility. </w:t>
      </w:r>
    </w:p>
    <w:p w:rsidR="009B00E2" w:rsidRPr="00E47FF5" w:rsidRDefault="009B00E2" w:rsidP="00CB1260">
      <w:pPr>
        <w:spacing w:line="360" w:lineRule="auto"/>
        <w:ind w:firstLine="709"/>
        <w:jc w:val="center"/>
        <w:rPr>
          <w:b/>
          <w:lang w:val="en-US"/>
        </w:rPr>
      </w:pPr>
      <w:r w:rsidRPr="00E47FF5">
        <w:rPr>
          <w:b/>
          <w:lang w:val="en-US"/>
        </w:rPr>
        <w:t>Strategies for Developing Smart Workforce</w:t>
      </w:r>
    </w:p>
    <w:p w:rsidR="00EA196E" w:rsidRDefault="00C55C14" w:rsidP="00CB1260">
      <w:pPr>
        <w:spacing w:line="360" w:lineRule="auto"/>
        <w:ind w:firstLine="709"/>
        <w:rPr>
          <w:lang w:val="en-US"/>
        </w:rPr>
      </w:pPr>
      <w:r>
        <w:rPr>
          <w:lang w:val="en-US"/>
        </w:rPr>
        <w:t xml:space="preserve">While in the1950s, over one-third of the U.S. private-sector workforce </w:t>
      </w:r>
      <w:proofErr w:type="gramStart"/>
      <w:r>
        <w:rPr>
          <w:lang w:val="en-US"/>
        </w:rPr>
        <w:t>was employed</w:t>
      </w:r>
      <w:proofErr w:type="gramEnd"/>
      <w:r>
        <w:rPr>
          <w:lang w:val="en-US"/>
        </w:rPr>
        <w:t xml:space="preserve"> in manufacturing, while in 2012, the percentage barely reached 10% </w:t>
      </w:r>
      <w:r w:rsidR="00AF3CA3">
        <w:rPr>
          <w:lang w:val="en-US"/>
        </w:rPr>
        <w:t>[8]</w:t>
      </w:r>
      <w:r>
        <w:rPr>
          <w:lang w:val="en-US"/>
        </w:rPr>
        <w:t xml:space="preserve">. This trend follows a broader historical process of transitioning from low-skilled, manual labor to higher-value-added production relying on </w:t>
      </w:r>
      <w:proofErr w:type="gramStart"/>
      <w:r>
        <w:rPr>
          <w:lang w:val="en-US"/>
        </w:rPr>
        <w:t>highly-skilled</w:t>
      </w:r>
      <w:proofErr w:type="gramEnd"/>
      <w:r>
        <w:rPr>
          <w:lang w:val="en-US"/>
        </w:rPr>
        <w:t xml:space="preserve">, tech-savvy labor force. The manufacturing sector has evolved dramatically within the past half of a century due to acceleration of industrial cycles and pressure for technology adoption. Requisite manufacturing skills have been changing together with the sector and now include: </w:t>
      </w:r>
    </w:p>
    <w:p w:rsidR="00C55C14" w:rsidRDefault="00C55C14" w:rsidP="00CB1260">
      <w:pPr>
        <w:numPr>
          <w:ilvl w:val="0"/>
          <w:numId w:val="14"/>
        </w:numPr>
        <w:spacing w:line="360" w:lineRule="auto"/>
        <w:rPr>
          <w:lang w:val="en-US"/>
        </w:rPr>
      </w:pPr>
      <w:r>
        <w:rPr>
          <w:lang w:val="en-US"/>
        </w:rPr>
        <w:t>Sense-making (an ability to deal with complex situations);</w:t>
      </w:r>
    </w:p>
    <w:p w:rsidR="00C55C14" w:rsidRDefault="00C55C14" w:rsidP="00CB1260">
      <w:pPr>
        <w:numPr>
          <w:ilvl w:val="0"/>
          <w:numId w:val="14"/>
        </w:numPr>
        <w:spacing w:line="360" w:lineRule="auto"/>
        <w:rPr>
          <w:lang w:val="en-US"/>
        </w:rPr>
      </w:pPr>
      <w:r>
        <w:rPr>
          <w:lang w:val="en-US"/>
        </w:rPr>
        <w:t>Digital literacy;</w:t>
      </w:r>
    </w:p>
    <w:p w:rsidR="00C55C14" w:rsidRDefault="00C55C14" w:rsidP="00CB1260">
      <w:pPr>
        <w:numPr>
          <w:ilvl w:val="0"/>
          <w:numId w:val="14"/>
        </w:numPr>
        <w:spacing w:line="360" w:lineRule="auto"/>
        <w:rPr>
          <w:lang w:val="en-US"/>
        </w:rPr>
      </w:pPr>
      <w:r>
        <w:rPr>
          <w:lang w:val="en-US"/>
        </w:rPr>
        <w:t>Novel, adaptive thinking;</w:t>
      </w:r>
    </w:p>
    <w:p w:rsidR="00C55C14" w:rsidRDefault="00C55C14" w:rsidP="00CB1260">
      <w:pPr>
        <w:numPr>
          <w:ilvl w:val="0"/>
          <w:numId w:val="14"/>
        </w:numPr>
        <w:spacing w:line="360" w:lineRule="auto"/>
        <w:rPr>
          <w:lang w:val="en-US"/>
        </w:rPr>
      </w:pPr>
      <w:r>
        <w:rPr>
          <w:lang w:val="en-US"/>
        </w:rPr>
        <w:t>Social intelligence and strong communication skills;</w:t>
      </w:r>
    </w:p>
    <w:p w:rsidR="00C55C14" w:rsidRDefault="00C55C14" w:rsidP="00CB1260">
      <w:pPr>
        <w:numPr>
          <w:ilvl w:val="0"/>
          <w:numId w:val="14"/>
        </w:numPr>
        <w:spacing w:line="360" w:lineRule="auto"/>
        <w:rPr>
          <w:lang w:val="en-US"/>
        </w:rPr>
      </w:pPr>
      <w:r>
        <w:rPr>
          <w:lang w:val="en-US"/>
        </w:rPr>
        <w:t>Computational thinking;</w:t>
      </w:r>
    </w:p>
    <w:p w:rsidR="00C55C14" w:rsidRDefault="00C55C14" w:rsidP="00CB1260">
      <w:pPr>
        <w:numPr>
          <w:ilvl w:val="0"/>
          <w:numId w:val="14"/>
        </w:numPr>
        <w:spacing w:line="360" w:lineRule="auto"/>
        <w:rPr>
          <w:lang w:val="en-US"/>
        </w:rPr>
      </w:pPr>
      <w:r>
        <w:rPr>
          <w:lang w:val="en-US"/>
        </w:rPr>
        <w:t xml:space="preserve">Design mindset; </w:t>
      </w:r>
    </w:p>
    <w:p w:rsidR="00C55C14" w:rsidRDefault="00C55C14" w:rsidP="00CB1260">
      <w:pPr>
        <w:numPr>
          <w:ilvl w:val="0"/>
          <w:numId w:val="14"/>
        </w:numPr>
        <w:spacing w:line="360" w:lineRule="auto"/>
        <w:rPr>
          <w:lang w:val="en-US"/>
        </w:rPr>
      </w:pPr>
      <w:r>
        <w:rPr>
          <w:lang w:val="en-US"/>
        </w:rPr>
        <w:t>Cross-cultural competency;</w:t>
      </w:r>
    </w:p>
    <w:p w:rsidR="00C55C14" w:rsidRDefault="00C55C14" w:rsidP="00CB1260">
      <w:pPr>
        <w:numPr>
          <w:ilvl w:val="0"/>
          <w:numId w:val="14"/>
        </w:numPr>
        <w:spacing w:line="360" w:lineRule="auto"/>
        <w:rPr>
          <w:lang w:val="en-US"/>
        </w:rPr>
      </w:pPr>
      <w:r>
        <w:rPr>
          <w:lang w:val="en-US"/>
        </w:rPr>
        <w:t>Ability to collaborate virtually;</w:t>
      </w:r>
    </w:p>
    <w:p w:rsidR="00C55C14" w:rsidRDefault="00C55C14" w:rsidP="00CB1260">
      <w:pPr>
        <w:numPr>
          <w:ilvl w:val="0"/>
          <w:numId w:val="14"/>
        </w:numPr>
        <w:spacing w:line="360" w:lineRule="auto"/>
        <w:rPr>
          <w:lang w:val="en-US"/>
        </w:rPr>
      </w:pPr>
      <w:r>
        <w:rPr>
          <w:lang w:val="en-US"/>
        </w:rPr>
        <w:t>Cognitive load management;</w:t>
      </w:r>
    </w:p>
    <w:p w:rsidR="00C55C14" w:rsidRDefault="00C55C14" w:rsidP="00CB1260">
      <w:pPr>
        <w:numPr>
          <w:ilvl w:val="0"/>
          <w:numId w:val="14"/>
        </w:numPr>
        <w:spacing w:line="360" w:lineRule="auto"/>
        <w:rPr>
          <w:lang w:val="en-US"/>
        </w:rPr>
      </w:pPr>
      <w:r>
        <w:rPr>
          <w:lang w:val="en-US"/>
        </w:rPr>
        <w:t xml:space="preserve">Ability to work across multiple disciplines </w:t>
      </w:r>
      <w:r w:rsidR="00AF3CA3">
        <w:rPr>
          <w:lang w:val="en-US"/>
        </w:rPr>
        <w:t>[8]</w:t>
      </w:r>
      <w:r>
        <w:rPr>
          <w:lang w:val="en-US"/>
        </w:rPr>
        <w:t xml:space="preserve">. </w:t>
      </w:r>
    </w:p>
    <w:p w:rsidR="00946881" w:rsidRDefault="00C55C14" w:rsidP="00CB1260">
      <w:pPr>
        <w:spacing w:line="360" w:lineRule="auto"/>
        <w:rPr>
          <w:lang w:val="en-US"/>
        </w:rPr>
      </w:pPr>
      <w:r>
        <w:rPr>
          <w:lang w:val="en-US"/>
        </w:rPr>
        <w:t xml:space="preserve">Possessing of these skills suggests the ability of modern manufacturing employees to navigate through a high-tech, information-loaded, quick, and multidimensional industrial framework. </w:t>
      </w:r>
      <w:r w:rsidR="00074A4D">
        <w:rPr>
          <w:lang w:val="en-US"/>
        </w:rPr>
        <w:t>However, u</w:t>
      </w:r>
      <w:r w:rsidR="00946881">
        <w:rPr>
          <w:lang w:val="en-US"/>
        </w:rPr>
        <w:t>nder the conditions of severe lack of tech-savvy manufacturing workforce, forward-looking manufacturers need to invest time and effort into educating and nurturing talent in-house. The greatest problems manufacturing entities now experience include</w:t>
      </w:r>
      <w:r w:rsidR="00074A4D">
        <w:rPr>
          <w:lang w:val="en-US"/>
        </w:rPr>
        <w:t xml:space="preserve"> f</w:t>
      </w:r>
      <w:r w:rsidR="00946881">
        <w:rPr>
          <w:lang w:val="en-US"/>
        </w:rPr>
        <w:t>inding experienced employees</w:t>
      </w:r>
      <w:r w:rsidR="00074A4D">
        <w:rPr>
          <w:lang w:val="en-US"/>
        </w:rPr>
        <w:t>, u</w:t>
      </w:r>
      <w:r w:rsidR="00946881">
        <w:rPr>
          <w:lang w:val="en-US"/>
        </w:rPr>
        <w:t>pskilling the current workforce</w:t>
      </w:r>
      <w:r w:rsidR="00074A4D">
        <w:rPr>
          <w:lang w:val="en-US"/>
        </w:rPr>
        <w:t>, and o</w:t>
      </w:r>
      <w:r w:rsidR="00946881">
        <w:rPr>
          <w:lang w:val="en-US"/>
        </w:rPr>
        <w:t xml:space="preserve">nboarding new employees </w:t>
      </w:r>
      <w:r w:rsidR="00AF3CA3">
        <w:rPr>
          <w:lang w:val="en-US"/>
        </w:rPr>
        <w:t>[5]</w:t>
      </w:r>
      <w:r w:rsidR="00946881">
        <w:rPr>
          <w:lang w:val="en-US"/>
        </w:rPr>
        <w:t xml:space="preserve">. </w:t>
      </w:r>
    </w:p>
    <w:p w:rsidR="009B00E2" w:rsidRDefault="00074A4D" w:rsidP="00CB1260">
      <w:pPr>
        <w:spacing w:line="360" w:lineRule="auto"/>
        <w:ind w:firstLine="709"/>
        <w:rPr>
          <w:lang w:val="en-US"/>
        </w:rPr>
      </w:pPr>
      <w:r>
        <w:rPr>
          <w:lang w:val="en-US"/>
        </w:rPr>
        <w:lastRenderedPageBreak/>
        <w:t>T</w:t>
      </w:r>
      <w:r w:rsidR="00EA196E">
        <w:rPr>
          <w:lang w:val="en-US"/>
        </w:rPr>
        <w:t>he</w:t>
      </w:r>
      <w:r>
        <w:rPr>
          <w:lang w:val="en-US"/>
        </w:rPr>
        <w:t xml:space="preserve">se business pressures </w:t>
      </w:r>
      <w:proofErr w:type="gramStart"/>
      <w:r>
        <w:rPr>
          <w:lang w:val="en-US"/>
        </w:rPr>
        <w:t>may be solved</w:t>
      </w:r>
      <w:proofErr w:type="gramEnd"/>
      <w:r>
        <w:rPr>
          <w:lang w:val="en-US"/>
        </w:rPr>
        <w:t xml:space="preserve"> </w:t>
      </w:r>
      <w:r w:rsidR="00EA196E">
        <w:rPr>
          <w:lang w:val="en-US"/>
        </w:rPr>
        <w:t xml:space="preserve">with workforce development strategies that help to close the skills gap effectively. </w:t>
      </w:r>
      <w:r>
        <w:rPr>
          <w:lang w:val="en-US"/>
        </w:rPr>
        <w:t>Some of the most realistic solutions include d</w:t>
      </w:r>
      <w:r w:rsidR="00EA196E">
        <w:rPr>
          <w:lang w:val="en-US"/>
        </w:rPr>
        <w:t xml:space="preserve">eveloping a strong onboarding process </w:t>
      </w:r>
      <w:r>
        <w:rPr>
          <w:lang w:val="en-US"/>
        </w:rPr>
        <w:t>and c</w:t>
      </w:r>
      <w:r w:rsidR="00EA196E">
        <w:rPr>
          <w:lang w:val="en-US"/>
        </w:rPr>
        <w:t>reating a formal in-house training program</w:t>
      </w:r>
      <w:r>
        <w:rPr>
          <w:lang w:val="en-US"/>
        </w:rPr>
        <w:t>. Companies may also e</w:t>
      </w:r>
      <w:r w:rsidR="00EA196E">
        <w:rPr>
          <w:lang w:val="en-US"/>
        </w:rPr>
        <w:t>ncourag</w:t>
      </w:r>
      <w:r>
        <w:rPr>
          <w:lang w:val="en-US"/>
        </w:rPr>
        <w:t>e</w:t>
      </w:r>
      <w:r w:rsidR="00EA196E">
        <w:rPr>
          <w:lang w:val="en-US"/>
        </w:rPr>
        <w:t xml:space="preserve"> continuous education and upskill trainers to help the company sustain a highly skilled workforce in the conditions of fast innovation</w:t>
      </w:r>
      <w:r>
        <w:rPr>
          <w:lang w:val="en-US"/>
        </w:rPr>
        <w:t>. Another helpful solution is to e</w:t>
      </w:r>
      <w:r w:rsidR="00EA196E">
        <w:rPr>
          <w:lang w:val="en-US"/>
        </w:rPr>
        <w:t xml:space="preserve">stablish smart training initiatives </w:t>
      </w:r>
      <w:r>
        <w:rPr>
          <w:lang w:val="en-US"/>
        </w:rPr>
        <w:t xml:space="preserve">by </w:t>
      </w:r>
      <w:proofErr w:type="gramStart"/>
      <w:r w:rsidR="00EA196E">
        <w:rPr>
          <w:lang w:val="en-US"/>
        </w:rPr>
        <w:t>partner</w:t>
      </w:r>
      <w:r>
        <w:rPr>
          <w:lang w:val="en-US"/>
        </w:rPr>
        <w:t>ing</w:t>
      </w:r>
      <w:proofErr w:type="gramEnd"/>
      <w:r w:rsidR="00EA196E">
        <w:rPr>
          <w:lang w:val="en-US"/>
        </w:rPr>
        <w:t xml:space="preserve"> with local educational establishments </w:t>
      </w:r>
      <w:r>
        <w:rPr>
          <w:lang w:val="en-US"/>
        </w:rPr>
        <w:t>and</w:t>
      </w:r>
      <w:r w:rsidR="00EA196E">
        <w:rPr>
          <w:lang w:val="en-US"/>
        </w:rPr>
        <w:t xml:space="preserve"> national training providers to give graduates on-the-job training and apprenticeships. </w:t>
      </w:r>
      <w:r>
        <w:rPr>
          <w:lang w:val="en-US"/>
        </w:rPr>
        <w:t>Such collaborative schemes are likely to provide valuable c</w:t>
      </w:r>
      <w:r w:rsidR="00EA196E">
        <w:rPr>
          <w:lang w:val="en-US"/>
        </w:rPr>
        <w:t xml:space="preserve">ompetency-based learning </w:t>
      </w:r>
      <w:r>
        <w:rPr>
          <w:lang w:val="en-US"/>
        </w:rPr>
        <w:t xml:space="preserve">to graduates, thus helping them </w:t>
      </w:r>
      <w:r w:rsidR="00EA196E">
        <w:rPr>
          <w:lang w:val="en-US"/>
        </w:rPr>
        <w:t xml:space="preserve">to </w:t>
      </w:r>
      <w:r>
        <w:rPr>
          <w:lang w:val="en-US"/>
        </w:rPr>
        <w:t>acquire</w:t>
      </w:r>
      <w:r w:rsidR="00EA196E">
        <w:rPr>
          <w:lang w:val="en-US"/>
        </w:rPr>
        <w:t xml:space="preserve"> real-world skills and get focused educational content for completing on</w:t>
      </w:r>
      <w:r>
        <w:rPr>
          <w:lang w:val="en-US"/>
        </w:rPr>
        <w:t>-</w:t>
      </w:r>
      <w:r w:rsidR="00EA196E">
        <w:rPr>
          <w:lang w:val="en-US"/>
        </w:rPr>
        <w:t>the</w:t>
      </w:r>
      <w:r>
        <w:rPr>
          <w:lang w:val="en-US"/>
        </w:rPr>
        <w:t>-</w:t>
      </w:r>
      <w:r w:rsidR="00EA196E">
        <w:rPr>
          <w:lang w:val="en-US"/>
        </w:rPr>
        <w:t>job requirements</w:t>
      </w:r>
      <w:r>
        <w:rPr>
          <w:lang w:val="en-US"/>
        </w:rPr>
        <w:t xml:space="preserve"> </w:t>
      </w:r>
      <w:r w:rsidR="00AF3CA3">
        <w:rPr>
          <w:lang w:val="en-US"/>
        </w:rPr>
        <w:t>[5]</w:t>
      </w:r>
      <w:r w:rsidR="00EA196E">
        <w:rPr>
          <w:lang w:val="en-US"/>
        </w:rPr>
        <w:t xml:space="preserve">. </w:t>
      </w:r>
    </w:p>
    <w:p w:rsidR="00C55C14" w:rsidRPr="00E47FF5" w:rsidRDefault="00C55C14" w:rsidP="00CB1260">
      <w:pPr>
        <w:spacing w:line="360" w:lineRule="auto"/>
        <w:ind w:firstLine="709"/>
        <w:rPr>
          <w:lang w:val="en-US"/>
        </w:rPr>
      </w:pPr>
      <w:r>
        <w:rPr>
          <w:lang w:val="en-US"/>
        </w:rPr>
        <w:t xml:space="preserve">As one can see, manufacturing enterprises’ transition to SM causes serious changes for the workforce. </w:t>
      </w:r>
      <w:r w:rsidR="00347B96">
        <w:rPr>
          <w:lang w:val="en-US"/>
        </w:rPr>
        <w:t xml:space="preserve">Some roles of employees may face realignment to support new processes and capabilities (e.g., virtual and augmented reality, data visualization), while other roles may become obsolete, replaced by robotics, process automation, and AI. All these changes have to be properly </w:t>
      </w:r>
      <w:proofErr w:type="gramStart"/>
      <w:r w:rsidR="00347B96">
        <w:rPr>
          <w:lang w:val="en-US"/>
        </w:rPr>
        <w:t>planned</w:t>
      </w:r>
      <w:proofErr w:type="gramEnd"/>
      <w:r w:rsidR="00347B96">
        <w:rPr>
          <w:lang w:val="en-US"/>
        </w:rPr>
        <w:t xml:space="preserve"> and managed because a motivated, skilled workforce is instrumental for the SM integration success </w:t>
      </w:r>
      <w:r w:rsidR="00AF3CA3">
        <w:rPr>
          <w:lang w:val="en-US"/>
        </w:rPr>
        <w:t>[6]</w:t>
      </w:r>
      <w:r w:rsidR="00347B96">
        <w:rPr>
          <w:lang w:val="en-US"/>
        </w:rPr>
        <w:t xml:space="preserve">. </w:t>
      </w:r>
    </w:p>
    <w:p w:rsidR="009B00E2" w:rsidRPr="00E47FF5" w:rsidRDefault="009B00E2" w:rsidP="00CB1260">
      <w:pPr>
        <w:spacing w:line="360" w:lineRule="auto"/>
        <w:ind w:firstLine="709"/>
        <w:jc w:val="center"/>
        <w:rPr>
          <w:b/>
          <w:lang w:val="en-US"/>
        </w:rPr>
      </w:pPr>
      <w:r w:rsidRPr="00E47FF5">
        <w:rPr>
          <w:b/>
          <w:lang w:val="en-US"/>
        </w:rPr>
        <w:t>SM Workforce Management</w:t>
      </w:r>
    </w:p>
    <w:p w:rsidR="00E47FF5" w:rsidRDefault="00777395" w:rsidP="00CB1260">
      <w:pPr>
        <w:spacing w:line="360" w:lineRule="auto"/>
        <w:ind w:firstLine="709"/>
        <w:rPr>
          <w:lang w:val="en-US"/>
        </w:rPr>
      </w:pPr>
      <w:r w:rsidRPr="00E47FF5">
        <w:rPr>
          <w:lang w:val="en-US"/>
        </w:rPr>
        <w:t xml:space="preserve">As manufacturing progresses towards a more high-tech, interconnected workplace, so do the workforce management strategies. The process of making the SM workforce more resourceful </w:t>
      </w:r>
      <w:proofErr w:type="gramStart"/>
      <w:r w:rsidRPr="00E47FF5">
        <w:rPr>
          <w:lang w:val="en-US"/>
        </w:rPr>
        <w:t>is indispensably connected</w:t>
      </w:r>
      <w:proofErr w:type="gramEnd"/>
      <w:r w:rsidRPr="00E47FF5">
        <w:rPr>
          <w:lang w:val="en-US"/>
        </w:rPr>
        <w:t xml:space="preserve"> </w:t>
      </w:r>
      <w:r w:rsidR="00E47FF5" w:rsidRPr="00E47FF5">
        <w:rPr>
          <w:lang w:val="en-US"/>
        </w:rPr>
        <w:t xml:space="preserve">with training employees and providing them with timely and effective assistance in real time. These objectives </w:t>
      </w:r>
      <w:proofErr w:type="gramStart"/>
      <w:r w:rsidR="00E47FF5" w:rsidRPr="00E47FF5">
        <w:rPr>
          <w:lang w:val="en-US"/>
        </w:rPr>
        <w:t>may be accomplished</w:t>
      </w:r>
      <w:proofErr w:type="gramEnd"/>
      <w:r w:rsidR="00E47FF5" w:rsidRPr="00E47FF5">
        <w:rPr>
          <w:lang w:val="en-US"/>
        </w:rPr>
        <w:t xml:space="preserve"> by means of worker activity-related data capturing with a variety of sensors and actuators, also enabled with the SM functionality. Data derived from such sensors and processed with advanced analytical systems may provide valuable workforce information such as location, configuration, motion, actions, etc. </w:t>
      </w:r>
      <w:r w:rsidR="00AF3CA3">
        <w:rPr>
          <w:lang w:val="en-US"/>
        </w:rPr>
        <w:t>[3]</w:t>
      </w:r>
      <w:r w:rsidR="00E47FF5" w:rsidRPr="00E47FF5">
        <w:rPr>
          <w:lang w:val="en-US"/>
        </w:rPr>
        <w:t>.</w:t>
      </w:r>
    </w:p>
    <w:p w:rsidR="00DC66BE" w:rsidRDefault="00DC66BE" w:rsidP="00CB1260">
      <w:pPr>
        <w:spacing w:line="360" w:lineRule="auto"/>
        <w:ind w:firstLine="709"/>
        <w:rPr>
          <w:lang w:val="en-US"/>
        </w:rPr>
      </w:pPr>
      <w:r>
        <w:rPr>
          <w:lang w:val="en-US"/>
        </w:rPr>
        <w:t xml:space="preserve">The most promising technology to </w:t>
      </w:r>
      <w:proofErr w:type="gramStart"/>
      <w:r>
        <w:rPr>
          <w:lang w:val="en-US"/>
        </w:rPr>
        <w:t>be used</w:t>
      </w:r>
      <w:proofErr w:type="gramEnd"/>
      <w:r>
        <w:rPr>
          <w:lang w:val="en-US"/>
        </w:rPr>
        <w:t xml:space="preserve"> for workforce management at smart factories is radio frequency identification (RFID). RFID sensors </w:t>
      </w:r>
      <w:proofErr w:type="gramStart"/>
      <w:r>
        <w:rPr>
          <w:lang w:val="en-US"/>
        </w:rPr>
        <w:t>are expected</w:t>
      </w:r>
      <w:proofErr w:type="gramEnd"/>
      <w:r>
        <w:rPr>
          <w:lang w:val="en-US"/>
        </w:rPr>
        <w:t xml:space="preserve"> to provide accurate data on entity identification, location, and tracking. Another option considered for smart factories is the use of vision-based sensors; with their help, worker activities in the working environment </w:t>
      </w:r>
      <w:proofErr w:type="gramStart"/>
      <w:r>
        <w:rPr>
          <w:lang w:val="en-US"/>
        </w:rPr>
        <w:t>can be accurately captured</w:t>
      </w:r>
      <w:proofErr w:type="gramEnd"/>
      <w:r>
        <w:rPr>
          <w:lang w:val="en-US"/>
        </w:rPr>
        <w:t xml:space="preserve"> for further analysis. Wearable sensors also possess a huge potential in terms of sensing and monitoring workers in smart manufacturing; accelerometers enable measurements of acceleration and directions, gyroscopes can provide data on angular velocities, while </w:t>
      </w:r>
      <w:proofErr w:type="spellStart"/>
      <w:proofErr w:type="gramStart"/>
      <w:r>
        <w:rPr>
          <w:lang w:val="en-US"/>
        </w:rPr>
        <w:t>electromyographers</w:t>
      </w:r>
      <w:proofErr w:type="spellEnd"/>
      <w:proofErr w:type="gramEnd"/>
      <w:r>
        <w:rPr>
          <w:lang w:val="en-US"/>
        </w:rPr>
        <w:t xml:space="preserve"> measure muscle tension changes </w:t>
      </w:r>
      <w:r w:rsidR="00AF3CA3">
        <w:rPr>
          <w:lang w:val="en-US"/>
        </w:rPr>
        <w:t>[9]</w:t>
      </w:r>
      <w:r>
        <w:rPr>
          <w:lang w:val="en-US"/>
        </w:rPr>
        <w:t xml:space="preserve">. </w:t>
      </w:r>
      <w:r>
        <w:rPr>
          <w:lang w:val="en-US"/>
        </w:rPr>
        <w:lastRenderedPageBreak/>
        <w:t xml:space="preserve">However, the latter method </w:t>
      </w:r>
      <w:proofErr w:type="gramStart"/>
      <w:r>
        <w:rPr>
          <w:lang w:val="en-US"/>
        </w:rPr>
        <w:t>is criticized</w:t>
      </w:r>
      <w:proofErr w:type="gramEnd"/>
      <w:r>
        <w:rPr>
          <w:lang w:val="en-US"/>
        </w:rPr>
        <w:t xml:space="preserve"> for creating </w:t>
      </w:r>
      <w:r w:rsidR="008D60EC">
        <w:rPr>
          <w:lang w:val="en-US"/>
        </w:rPr>
        <w:t xml:space="preserve">physical inconvenience and trouble for workers during the performance of work activities. </w:t>
      </w:r>
      <w:r>
        <w:rPr>
          <w:lang w:val="en-US"/>
        </w:rPr>
        <w:t xml:space="preserve"> </w:t>
      </w:r>
    </w:p>
    <w:p w:rsidR="009B00E2" w:rsidRPr="00E47FF5" w:rsidRDefault="009B00E2" w:rsidP="00CB1260">
      <w:pPr>
        <w:spacing w:line="360" w:lineRule="auto"/>
        <w:ind w:firstLine="709"/>
        <w:jc w:val="center"/>
        <w:rPr>
          <w:b/>
          <w:lang w:val="en-US"/>
        </w:rPr>
      </w:pPr>
      <w:r w:rsidRPr="00E47FF5">
        <w:rPr>
          <w:b/>
          <w:lang w:val="en-US"/>
        </w:rPr>
        <w:t>Conclusion</w:t>
      </w:r>
    </w:p>
    <w:p w:rsidR="009B00E2" w:rsidRDefault="0074573D" w:rsidP="00CB1260">
      <w:pPr>
        <w:spacing w:line="360" w:lineRule="auto"/>
        <w:ind w:firstLine="709"/>
        <w:rPr>
          <w:lang w:val="en-US"/>
        </w:rPr>
      </w:pPr>
      <w:r>
        <w:rPr>
          <w:lang w:val="en-US"/>
        </w:rPr>
        <w:t xml:space="preserve">As the presented evidence suggests, SM is a viable innovative solution for invigorating the present-day manufacturing sector with new technology, new workforce, and new approaches. Due to the deeper integration of tech advancements into manufacturing operations, manufacturing recovers the interest of young generation in employment in this area and achieves greater performance, product quality, and competitiveness. </w:t>
      </w:r>
      <w:r w:rsidR="008D60EC">
        <w:rPr>
          <w:lang w:val="en-US"/>
        </w:rPr>
        <w:t xml:space="preserve">Moreover, counter to the commonplace fears and criticisms about technological progress ousting people from jobs and leaving large populations unemployed, the transition to SM promises additional job positions. This proves to be true only for low-skilled, manual jobs, which are indeed giving way to robotics and automation. However, the demand for higher-order technical skills and knowledge such as engineering, robotics, big data analytics, and related specialties, </w:t>
      </w:r>
      <w:proofErr w:type="gramStart"/>
      <w:r w:rsidR="008D60EC">
        <w:rPr>
          <w:lang w:val="en-US"/>
        </w:rPr>
        <w:t>is expected</w:t>
      </w:r>
      <w:proofErr w:type="gramEnd"/>
      <w:r w:rsidR="008D60EC">
        <w:rPr>
          <w:lang w:val="en-US"/>
        </w:rPr>
        <w:t xml:space="preserve"> to rise exponentially soon. </w:t>
      </w:r>
    </w:p>
    <w:p w:rsidR="008D60EC" w:rsidRDefault="00605311" w:rsidP="00CB1260">
      <w:pPr>
        <w:spacing w:line="360" w:lineRule="auto"/>
        <w:ind w:firstLine="709"/>
        <w:rPr>
          <w:lang w:val="en-US"/>
        </w:rPr>
      </w:pPr>
      <w:r>
        <w:rPr>
          <w:lang w:val="en-US"/>
        </w:rPr>
        <w:t xml:space="preserve">Smart manufacturing is the matter of the present, not of the distant future. Thus, it is imperative for </w:t>
      </w:r>
      <w:r w:rsidR="008D60EC">
        <w:rPr>
          <w:lang w:val="en-US"/>
        </w:rPr>
        <w:t xml:space="preserve">businesses </w:t>
      </w:r>
      <w:r>
        <w:rPr>
          <w:lang w:val="en-US"/>
        </w:rPr>
        <w:t>to</w:t>
      </w:r>
      <w:r w:rsidR="008D60EC">
        <w:rPr>
          <w:lang w:val="en-US"/>
        </w:rPr>
        <w:t xml:space="preserve"> develop proactive steps to hire, train, and retain smart workforce able to operate their smart factories and move their business forward. </w:t>
      </w:r>
      <w:r>
        <w:rPr>
          <w:lang w:val="en-US"/>
        </w:rPr>
        <w:t xml:space="preserve">By using the strategies mentioned in this article and investing in people alongside with technology, manufacturers may anticipate and avoid the talent gap at their facilities to embrace the SM concept in full and take advantage of the improved productivity, production capacity, product quality, and ROI that it offers. </w:t>
      </w:r>
    </w:p>
    <w:p w:rsidR="00EA4301" w:rsidRPr="00E47FF5" w:rsidRDefault="00EA4301" w:rsidP="00102C48">
      <w:pPr>
        <w:spacing w:line="480" w:lineRule="auto"/>
        <w:ind w:firstLine="540"/>
        <w:rPr>
          <w:lang w:val="en-US"/>
        </w:rPr>
      </w:pPr>
    </w:p>
    <w:p w:rsidR="004F1EE4" w:rsidRPr="00E47FF5" w:rsidRDefault="004F1EE4" w:rsidP="00102C48">
      <w:pPr>
        <w:spacing w:line="480" w:lineRule="auto"/>
        <w:ind w:firstLine="540"/>
        <w:rPr>
          <w:lang w:val="en-US"/>
        </w:rPr>
      </w:pPr>
    </w:p>
    <w:p w:rsidR="004F1EE4" w:rsidRDefault="004F1EE4" w:rsidP="00102C48">
      <w:pPr>
        <w:spacing w:line="480" w:lineRule="auto"/>
        <w:ind w:firstLine="540"/>
        <w:rPr>
          <w:lang w:val="en-US"/>
        </w:rPr>
      </w:pPr>
    </w:p>
    <w:p w:rsidR="00CB1260" w:rsidRDefault="00CB1260" w:rsidP="00102C48">
      <w:pPr>
        <w:spacing w:line="480" w:lineRule="auto"/>
        <w:ind w:firstLine="540"/>
        <w:rPr>
          <w:lang w:val="en-US"/>
        </w:rPr>
      </w:pPr>
    </w:p>
    <w:p w:rsidR="00CB1260" w:rsidRDefault="00CB1260" w:rsidP="00102C48">
      <w:pPr>
        <w:spacing w:line="480" w:lineRule="auto"/>
        <w:ind w:firstLine="540"/>
        <w:rPr>
          <w:lang w:val="en-US"/>
        </w:rPr>
      </w:pPr>
    </w:p>
    <w:p w:rsidR="00CB1260" w:rsidRDefault="00CB1260" w:rsidP="00102C48">
      <w:pPr>
        <w:spacing w:line="480" w:lineRule="auto"/>
        <w:ind w:firstLine="540"/>
        <w:rPr>
          <w:lang w:val="en-US"/>
        </w:rPr>
      </w:pPr>
    </w:p>
    <w:p w:rsidR="00CB1260" w:rsidRDefault="00CB1260" w:rsidP="00102C48">
      <w:pPr>
        <w:spacing w:line="480" w:lineRule="auto"/>
        <w:ind w:firstLine="540"/>
        <w:rPr>
          <w:lang w:val="en-US"/>
        </w:rPr>
      </w:pPr>
    </w:p>
    <w:p w:rsidR="00EA4301" w:rsidRDefault="00EA4301" w:rsidP="00CB1260">
      <w:pPr>
        <w:spacing w:line="480" w:lineRule="auto"/>
        <w:rPr>
          <w:lang w:val="en-US"/>
        </w:rPr>
      </w:pPr>
    </w:p>
    <w:p w:rsidR="00CB1260" w:rsidRPr="00E47FF5" w:rsidRDefault="00CB1260" w:rsidP="00CB1260">
      <w:pPr>
        <w:spacing w:line="480" w:lineRule="auto"/>
        <w:rPr>
          <w:lang w:val="en-US"/>
        </w:rPr>
      </w:pPr>
      <w:bookmarkStart w:id="0" w:name="_GoBack"/>
      <w:bookmarkEnd w:id="0"/>
    </w:p>
    <w:p w:rsidR="006F379F" w:rsidRPr="00E47FF5" w:rsidRDefault="006F379F" w:rsidP="00157895">
      <w:pPr>
        <w:pStyle w:val="Title"/>
        <w:rPr>
          <w:lang w:val="en-US"/>
        </w:rPr>
      </w:pPr>
      <w:bookmarkStart w:id="1" w:name="_Toc387778473"/>
      <w:bookmarkStart w:id="2" w:name="_Hlk5741292"/>
      <w:r w:rsidRPr="00E47FF5">
        <w:rPr>
          <w:lang w:val="en-US"/>
        </w:rPr>
        <w:lastRenderedPageBreak/>
        <w:t>References</w:t>
      </w:r>
      <w:bookmarkEnd w:id="1"/>
    </w:p>
    <w:p w:rsidR="004F3B82" w:rsidRDefault="0074573D" w:rsidP="00131B64">
      <w:pPr>
        <w:numPr>
          <w:ilvl w:val="0"/>
          <w:numId w:val="15"/>
        </w:numPr>
        <w:spacing w:line="480" w:lineRule="auto"/>
        <w:rPr>
          <w:lang w:val="en-US"/>
        </w:rPr>
      </w:pPr>
      <w:r>
        <w:rPr>
          <w:lang w:val="en-US"/>
        </w:rPr>
        <w:t xml:space="preserve">Davis J, Edgar T, Porter J, </w:t>
      </w:r>
      <w:proofErr w:type="spellStart"/>
      <w:r>
        <w:rPr>
          <w:lang w:val="en-US"/>
        </w:rPr>
        <w:t>Bernaden</w:t>
      </w:r>
      <w:proofErr w:type="spellEnd"/>
      <w:r>
        <w:rPr>
          <w:lang w:val="en-US"/>
        </w:rPr>
        <w:t xml:space="preserve"> J, </w:t>
      </w:r>
      <w:proofErr w:type="spellStart"/>
      <w:r>
        <w:rPr>
          <w:lang w:val="en-US"/>
        </w:rPr>
        <w:t>Sarli</w:t>
      </w:r>
      <w:proofErr w:type="spellEnd"/>
      <w:r>
        <w:rPr>
          <w:lang w:val="en-US"/>
        </w:rPr>
        <w:t xml:space="preserve"> M. Smart manufacturing, manufacturing intelligence and demand-dynamic performance. Computers &amp; Chemical Engineering 2012</w:t>
      </w:r>
      <w:r w:rsidR="00294636">
        <w:rPr>
          <w:lang w:val="en-US"/>
        </w:rPr>
        <w:t>;</w:t>
      </w:r>
      <w:r>
        <w:rPr>
          <w:lang w:val="en-US"/>
        </w:rPr>
        <w:t xml:space="preserve"> 47</w:t>
      </w:r>
      <w:r w:rsidR="00294636">
        <w:rPr>
          <w:lang w:val="en-US"/>
        </w:rPr>
        <w:t>:</w:t>
      </w:r>
      <w:r>
        <w:rPr>
          <w:lang w:val="en-US"/>
        </w:rPr>
        <w:t xml:space="preserve"> 145-156. </w:t>
      </w:r>
    </w:p>
    <w:p w:rsidR="00AF3CA3" w:rsidRPr="00294636" w:rsidRDefault="00AF3CA3" w:rsidP="00131B64">
      <w:pPr>
        <w:numPr>
          <w:ilvl w:val="0"/>
          <w:numId w:val="15"/>
        </w:numPr>
        <w:spacing w:line="480" w:lineRule="auto"/>
        <w:rPr>
          <w:lang w:val="en-US"/>
        </w:rPr>
      </w:pPr>
      <w:proofErr w:type="spellStart"/>
      <w:r>
        <w:rPr>
          <w:lang w:val="en-US"/>
        </w:rPr>
        <w:t>McKewen</w:t>
      </w:r>
      <w:proofErr w:type="spellEnd"/>
      <w:r>
        <w:rPr>
          <w:lang w:val="en-US"/>
        </w:rPr>
        <w:t xml:space="preserve"> E. Smart manufacturing requires a new kind of workforce (part 4 of 6). CMTC. URL: </w:t>
      </w:r>
      <w:hyperlink r:id="rId8" w:history="1">
        <w:r w:rsidRPr="001D47E7">
          <w:rPr>
            <w:rStyle w:val="Hyperlink"/>
            <w:lang w:val="en-US"/>
          </w:rPr>
          <w:t>https://www.cmtc.com/blog/smart-manufacturing-requires-a-new-kind-of-workforce-now-part-4-of-6</w:t>
        </w:r>
      </w:hyperlink>
      <w:r w:rsidRPr="00294636">
        <w:rPr>
          <w:lang w:val="en-US"/>
        </w:rPr>
        <w:t xml:space="preserve"> </w:t>
      </w:r>
      <w:r>
        <w:rPr>
          <w:lang w:val="en-US"/>
        </w:rPr>
        <w:t>[accessed 2019-04-09]</w:t>
      </w:r>
    </w:p>
    <w:p w:rsidR="00AF3CA3" w:rsidRPr="00294636" w:rsidRDefault="00AF3CA3" w:rsidP="00131B64">
      <w:pPr>
        <w:numPr>
          <w:ilvl w:val="0"/>
          <w:numId w:val="15"/>
        </w:numPr>
        <w:spacing w:line="480" w:lineRule="auto"/>
        <w:rPr>
          <w:lang w:val="en-US"/>
        </w:rPr>
      </w:pPr>
      <w:r w:rsidRPr="00294636">
        <w:rPr>
          <w:lang w:val="en-US"/>
        </w:rPr>
        <w:t>Al-Amin M, Qin R, Ta</w:t>
      </w:r>
      <w:r>
        <w:rPr>
          <w:lang w:val="en-US"/>
        </w:rPr>
        <w:t xml:space="preserve">o W, </w:t>
      </w:r>
      <w:proofErr w:type="spellStart"/>
      <w:r>
        <w:rPr>
          <w:lang w:val="en-US"/>
        </w:rPr>
        <w:t>Leu</w:t>
      </w:r>
      <w:proofErr w:type="spellEnd"/>
      <w:r>
        <w:rPr>
          <w:lang w:val="en-US"/>
        </w:rPr>
        <w:t xml:space="preserve"> MC. Sensor </w:t>
      </w:r>
      <w:proofErr w:type="gramStart"/>
      <w:r>
        <w:rPr>
          <w:lang w:val="en-US"/>
        </w:rPr>
        <w:t>data based</w:t>
      </w:r>
      <w:proofErr w:type="gramEnd"/>
      <w:r>
        <w:rPr>
          <w:lang w:val="en-US"/>
        </w:rPr>
        <w:t xml:space="preserve"> models for workforce management in smart manufacturing. Proceedings of the 2018 IISE Annual Conference. URL: </w:t>
      </w:r>
      <w:hyperlink r:id="rId9" w:history="1">
        <w:r w:rsidRPr="001D47E7">
          <w:rPr>
            <w:rStyle w:val="Hyperlink"/>
            <w:lang w:val="en-US"/>
          </w:rPr>
          <w:t>https://par.nsf.gov/servlets/purl/10083239</w:t>
        </w:r>
      </w:hyperlink>
      <w:r>
        <w:rPr>
          <w:lang w:val="en-US"/>
        </w:rPr>
        <w:t xml:space="preserve"> [accessed 2019-04-09]. </w:t>
      </w:r>
    </w:p>
    <w:p w:rsidR="00946881" w:rsidRDefault="00D957DE" w:rsidP="00131B64">
      <w:pPr>
        <w:numPr>
          <w:ilvl w:val="0"/>
          <w:numId w:val="15"/>
        </w:numPr>
        <w:spacing w:line="480" w:lineRule="auto"/>
        <w:rPr>
          <w:lang w:val="en-US"/>
        </w:rPr>
      </w:pPr>
      <w:r>
        <w:rPr>
          <w:lang w:val="en-US"/>
        </w:rPr>
        <w:t xml:space="preserve">Accenture. High performance. Delivered. 2019. </w:t>
      </w:r>
      <w:r w:rsidR="00294636">
        <w:rPr>
          <w:lang w:val="en-US"/>
        </w:rPr>
        <w:t xml:space="preserve">URL: </w:t>
      </w:r>
      <w:hyperlink r:id="rId10" w:history="1">
        <w:r w:rsidR="00294636" w:rsidRPr="001D47E7">
          <w:rPr>
            <w:rStyle w:val="Hyperlink"/>
            <w:lang w:val="en-US"/>
          </w:rPr>
          <w:t>https://www.accenture.com/_acnmedia/PDF-5/Accenture-804893-Smart-Production-POV-Final.pdf</w:t>
        </w:r>
      </w:hyperlink>
      <w:r w:rsidR="00294636">
        <w:rPr>
          <w:lang w:val="en-US"/>
        </w:rPr>
        <w:t xml:space="preserve"> [accessed 2019-04-08]</w:t>
      </w:r>
    </w:p>
    <w:p w:rsidR="00AF3CA3" w:rsidRPr="00294636" w:rsidRDefault="00AF3CA3" w:rsidP="00131B64">
      <w:pPr>
        <w:numPr>
          <w:ilvl w:val="0"/>
          <w:numId w:val="15"/>
        </w:numPr>
        <w:spacing w:line="480" w:lineRule="auto"/>
        <w:rPr>
          <w:lang w:val="en-US"/>
        </w:rPr>
      </w:pPr>
      <w:r>
        <w:rPr>
          <w:lang w:val="en-US"/>
        </w:rPr>
        <w:t xml:space="preserve">Kunz J. Building a smart manufacturing workforce. Industrial Machinery Digest. 2018. URL: </w:t>
      </w:r>
      <w:hyperlink r:id="rId11" w:history="1">
        <w:r w:rsidRPr="001D47E7">
          <w:rPr>
            <w:rStyle w:val="Hyperlink"/>
            <w:lang w:val="en-US"/>
          </w:rPr>
          <w:t>https://industrialmachinerydigest.com/industrial-news/features/workforce-development/building-a-smart-manufacturing-workforce/</w:t>
        </w:r>
      </w:hyperlink>
      <w:r w:rsidRPr="00294636">
        <w:rPr>
          <w:lang w:val="en-US"/>
        </w:rPr>
        <w:t xml:space="preserve"> </w:t>
      </w:r>
      <w:r>
        <w:rPr>
          <w:lang w:val="en-US"/>
        </w:rPr>
        <w:t>[accessed 2019-04-08]</w:t>
      </w:r>
    </w:p>
    <w:p w:rsidR="00AF3CA3" w:rsidRPr="00294636" w:rsidRDefault="00AF3CA3" w:rsidP="00131B64">
      <w:pPr>
        <w:numPr>
          <w:ilvl w:val="0"/>
          <w:numId w:val="15"/>
        </w:numPr>
        <w:spacing w:line="480" w:lineRule="auto"/>
        <w:rPr>
          <w:lang w:val="en-US"/>
        </w:rPr>
      </w:pPr>
      <w:r>
        <w:rPr>
          <w:lang w:val="en-US"/>
        </w:rPr>
        <w:t xml:space="preserve">Burke R, </w:t>
      </w:r>
      <w:proofErr w:type="spellStart"/>
      <w:r>
        <w:rPr>
          <w:lang w:val="en-US"/>
        </w:rPr>
        <w:t>Mussomeli</w:t>
      </w:r>
      <w:proofErr w:type="spellEnd"/>
      <w:r>
        <w:rPr>
          <w:lang w:val="en-US"/>
        </w:rPr>
        <w:t xml:space="preserve"> A, </w:t>
      </w:r>
      <w:proofErr w:type="spellStart"/>
      <w:r>
        <w:rPr>
          <w:lang w:val="en-US"/>
        </w:rPr>
        <w:t>Laaper</w:t>
      </w:r>
      <w:proofErr w:type="spellEnd"/>
      <w:r>
        <w:rPr>
          <w:lang w:val="en-US"/>
        </w:rPr>
        <w:t xml:space="preserve"> S, </w:t>
      </w:r>
      <w:proofErr w:type="spellStart"/>
      <w:r>
        <w:rPr>
          <w:lang w:val="en-US"/>
        </w:rPr>
        <w:t>Hartigan</w:t>
      </w:r>
      <w:proofErr w:type="spellEnd"/>
      <w:r>
        <w:rPr>
          <w:lang w:val="en-US"/>
        </w:rPr>
        <w:t xml:space="preserve"> M, </w:t>
      </w:r>
      <w:proofErr w:type="spellStart"/>
      <w:r>
        <w:rPr>
          <w:lang w:val="en-US"/>
        </w:rPr>
        <w:t>Sniderman</w:t>
      </w:r>
      <w:proofErr w:type="spellEnd"/>
      <w:r>
        <w:rPr>
          <w:lang w:val="en-US"/>
        </w:rPr>
        <w:t xml:space="preserve"> B. The smart factory: responsive, adaptive, connected manufacturing. Deloitte Insights. URL: </w:t>
      </w:r>
      <w:hyperlink r:id="rId12" w:history="1">
        <w:r w:rsidRPr="001D47E7">
          <w:rPr>
            <w:rStyle w:val="Hyperlink"/>
            <w:lang w:val="en-US"/>
          </w:rPr>
          <w:t>https://www2.deloitte.com/insights/us/en/focus/industry-4-0/smart-factory-connected-manufacturing.html</w:t>
        </w:r>
      </w:hyperlink>
      <w:r w:rsidRPr="00294636">
        <w:rPr>
          <w:lang w:val="en-US"/>
        </w:rPr>
        <w:t xml:space="preserve"> </w:t>
      </w:r>
      <w:r>
        <w:rPr>
          <w:lang w:val="en-US"/>
        </w:rPr>
        <w:t>[accessed 2019-04-07]</w:t>
      </w:r>
    </w:p>
    <w:p w:rsidR="00946881" w:rsidRDefault="00946881" w:rsidP="00131B64">
      <w:pPr>
        <w:numPr>
          <w:ilvl w:val="0"/>
          <w:numId w:val="15"/>
        </w:numPr>
        <w:spacing w:line="480" w:lineRule="auto"/>
        <w:rPr>
          <w:lang w:val="en-US"/>
        </w:rPr>
      </w:pPr>
      <w:r>
        <w:rPr>
          <w:lang w:val="en-US"/>
        </w:rPr>
        <w:t>Hobbs A. Complete guide: 10 smart factory trends to watch in 2019. Internet of Business</w:t>
      </w:r>
      <w:r w:rsidR="00294636">
        <w:rPr>
          <w:lang w:val="en-US"/>
        </w:rPr>
        <w:t>. URL:</w:t>
      </w:r>
      <w:r>
        <w:rPr>
          <w:lang w:val="en-US"/>
        </w:rPr>
        <w:t xml:space="preserve"> </w:t>
      </w:r>
      <w:hyperlink r:id="rId13" w:history="1">
        <w:r w:rsidRPr="00946881">
          <w:rPr>
            <w:rStyle w:val="Hyperlink"/>
            <w:lang w:val="en-US"/>
          </w:rPr>
          <w:t>https://internetofbusiness.com/complete-guide-10-smart-factory-trends-to-watch-in-2019/</w:t>
        </w:r>
      </w:hyperlink>
      <w:r w:rsidR="00294636">
        <w:rPr>
          <w:lang w:val="en-US"/>
        </w:rPr>
        <w:t xml:space="preserve"> [accessed 2019-04-05] </w:t>
      </w:r>
      <w:r>
        <w:rPr>
          <w:lang w:val="en-US"/>
        </w:rPr>
        <w:t xml:space="preserve"> </w:t>
      </w:r>
    </w:p>
    <w:p w:rsidR="00347B96" w:rsidRDefault="00294636" w:rsidP="00131B64">
      <w:pPr>
        <w:numPr>
          <w:ilvl w:val="0"/>
          <w:numId w:val="15"/>
        </w:numPr>
        <w:spacing w:line="480" w:lineRule="auto"/>
        <w:rPr>
          <w:lang w:val="en-US"/>
        </w:rPr>
      </w:pPr>
      <w:r>
        <w:rPr>
          <w:lang w:val="en-US"/>
        </w:rPr>
        <w:lastRenderedPageBreak/>
        <w:t xml:space="preserve">McCormack R. </w:t>
      </w:r>
      <w:proofErr w:type="spellStart"/>
      <w:r w:rsidR="00347B96">
        <w:rPr>
          <w:lang w:val="en-US"/>
        </w:rPr>
        <w:t>ReMaking</w:t>
      </w:r>
      <w:proofErr w:type="spellEnd"/>
      <w:r w:rsidR="00347B96">
        <w:rPr>
          <w:lang w:val="en-US"/>
        </w:rPr>
        <w:t xml:space="preserve"> America. </w:t>
      </w:r>
      <w:r>
        <w:rPr>
          <w:lang w:val="en-US"/>
        </w:rPr>
        <w:t xml:space="preserve">Washington, DC: Alliance for American Manufacturing, </w:t>
      </w:r>
      <w:r w:rsidR="00347B96">
        <w:rPr>
          <w:lang w:val="en-US"/>
        </w:rPr>
        <w:t xml:space="preserve">2013. </w:t>
      </w:r>
    </w:p>
    <w:p w:rsidR="00AF3CA3" w:rsidRDefault="00AF3CA3" w:rsidP="00131B64">
      <w:pPr>
        <w:numPr>
          <w:ilvl w:val="0"/>
          <w:numId w:val="15"/>
        </w:numPr>
        <w:spacing w:line="480" w:lineRule="auto"/>
        <w:rPr>
          <w:lang w:val="en-US"/>
        </w:rPr>
      </w:pPr>
      <w:r>
        <w:rPr>
          <w:lang w:val="en-US"/>
        </w:rPr>
        <w:t>Kumar A. Methods and material for smart manufacturing: additive manufacturing, internet of things, flexible sensors and soft robotics. Manufacturing Letters 2017 Dec</w:t>
      </w:r>
      <w:r w:rsidR="00131B64">
        <w:rPr>
          <w:lang w:val="en-US"/>
        </w:rPr>
        <w:t xml:space="preserve">. </w:t>
      </w:r>
      <w:r w:rsidR="00131B64" w:rsidRPr="00131B64">
        <w:rPr>
          <w:lang w:val="en-US"/>
        </w:rPr>
        <w:t>DOI: 10.1016/j.mfglet.2017.12.014</w:t>
      </w:r>
    </w:p>
    <w:bookmarkEnd w:id="2"/>
    <w:p w:rsidR="00131B64" w:rsidRPr="00131B64" w:rsidRDefault="00131B64" w:rsidP="00FC5A63">
      <w:pPr>
        <w:spacing w:line="480" w:lineRule="auto"/>
        <w:ind w:left="720" w:hanging="720"/>
        <w:rPr>
          <w:lang w:val="en-US"/>
        </w:rPr>
      </w:pPr>
    </w:p>
    <w:sectPr w:rsidR="00131B64" w:rsidRPr="00131B64" w:rsidSect="00CC2926">
      <w:headerReference w:type="default" r:id="rId14"/>
      <w:head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B4F" w:rsidRDefault="00B70B4F">
      <w:r>
        <w:separator/>
      </w:r>
    </w:p>
  </w:endnote>
  <w:endnote w:type="continuationSeparator" w:id="0">
    <w:p w:rsidR="00B70B4F" w:rsidRDefault="00B70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B4F" w:rsidRDefault="00B70B4F">
      <w:r>
        <w:separator/>
      </w:r>
    </w:p>
  </w:footnote>
  <w:footnote w:type="continuationSeparator" w:id="0">
    <w:p w:rsidR="00B70B4F" w:rsidRDefault="00B70B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7F92" w:rsidRPr="00950362" w:rsidRDefault="00D97F92">
    <w:pPr>
      <w:pStyle w:val="Header"/>
      <w:jc w:val="right"/>
      <w:rPr>
        <w:lang w:val="en-US"/>
      </w:rPr>
    </w:pPr>
    <w:r>
      <w:rPr>
        <w:lang w:val="en-US"/>
      </w:rPr>
      <w:t xml:space="preserve">                          </w:t>
    </w:r>
    <w:r>
      <w:fldChar w:fldCharType="begin"/>
    </w:r>
    <w:r w:rsidRPr="00950362">
      <w:rPr>
        <w:lang w:val="en-US"/>
      </w:rPr>
      <w:instrText xml:space="preserve"> PAGE   \* MERGEFORMAT </w:instrText>
    </w:r>
    <w:r>
      <w:fldChar w:fldCharType="separate"/>
    </w:r>
    <w:r w:rsidR="00CB1260">
      <w:rPr>
        <w:noProof/>
        <w:lang w:val="en-US"/>
      </w:rPr>
      <w:t>8</w:t>
    </w:r>
    <w:r>
      <w:fldChar w:fldCharType="end"/>
    </w:r>
  </w:p>
  <w:p w:rsidR="00D97F92" w:rsidRPr="00950362" w:rsidRDefault="00D97F92" w:rsidP="00E9507D">
    <w:pPr>
      <w:pStyle w:val="Header"/>
      <w:jc w:val="right"/>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7F92" w:rsidRPr="00A64AEA" w:rsidRDefault="00D97F92">
    <w:pPr>
      <w:pStyle w:val="Header"/>
      <w:jc w:val="right"/>
      <w:rPr>
        <w:lang w:val="en-US"/>
      </w:rPr>
    </w:pPr>
    <w:r>
      <w:fldChar w:fldCharType="begin"/>
    </w:r>
    <w:r w:rsidRPr="00A64AEA">
      <w:rPr>
        <w:lang w:val="en-US"/>
      </w:rPr>
      <w:instrText>PAGE   \* MERGEFORMAT</w:instrText>
    </w:r>
    <w:r>
      <w:fldChar w:fldCharType="separate"/>
    </w:r>
    <w:r w:rsidR="00CB1260">
      <w:rPr>
        <w:noProof/>
        <w:lang w:val="en-US"/>
      </w:rPr>
      <w:t>1</w:t>
    </w:r>
    <w:r>
      <w:fldChar w:fldCharType="end"/>
    </w:r>
  </w:p>
  <w:p w:rsidR="00D97F92" w:rsidRPr="00A64AEA" w:rsidRDefault="00D97F92">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94804"/>
    <w:multiLevelType w:val="hybridMultilevel"/>
    <w:tmpl w:val="F3301F66"/>
    <w:lvl w:ilvl="0" w:tplc="0419000F">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 w15:restartNumberingAfterBreak="0">
    <w:nsid w:val="14DF6010"/>
    <w:multiLevelType w:val="multilevel"/>
    <w:tmpl w:val="7E609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2B0474"/>
    <w:multiLevelType w:val="hybridMultilevel"/>
    <w:tmpl w:val="1A3CE6D6"/>
    <w:lvl w:ilvl="0" w:tplc="66C4DD32">
      <w:start w:val="1"/>
      <w:numFmt w:val="decimal"/>
      <w:lvlText w:val="%1)"/>
      <w:lvlJc w:val="left"/>
      <w:pPr>
        <w:ind w:left="1004" w:hanging="360"/>
      </w:pPr>
      <w:rPr>
        <w:rFonts w:ascii="Times New Roman" w:eastAsia="Calibr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294E4FB7"/>
    <w:multiLevelType w:val="hybridMultilevel"/>
    <w:tmpl w:val="B55E68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486F7E15"/>
    <w:multiLevelType w:val="hybridMultilevel"/>
    <w:tmpl w:val="5CA82804"/>
    <w:lvl w:ilvl="0" w:tplc="04190005">
      <w:start w:val="1"/>
      <w:numFmt w:val="bullet"/>
      <w:lvlText w:val=""/>
      <w:lvlJc w:val="left"/>
      <w:pPr>
        <w:tabs>
          <w:tab w:val="num" w:pos="1260"/>
        </w:tabs>
        <w:ind w:left="1260" w:hanging="360"/>
      </w:pPr>
      <w:rPr>
        <w:rFonts w:ascii="Wingdings" w:hAnsi="Wingdings"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4E196524"/>
    <w:multiLevelType w:val="hybridMultilevel"/>
    <w:tmpl w:val="CB76E64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E2B03FD"/>
    <w:multiLevelType w:val="hybridMultilevel"/>
    <w:tmpl w:val="701C5850"/>
    <w:lvl w:ilvl="0" w:tplc="0419000F">
      <w:start w:val="1"/>
      <w:numFmt w:val="decimal"/>
      <w:lvlText w:val="%1."/>
      <w:lvlJc w:val="left"/>
      <w:pPr>
        <w:ind w:left="1364" w:hanging="360"/>
      </w:pPr>
    </w:lvl>
    <w:lvl w:ilvl="1" w:tplc="04190019" w:tentative="1">
      <w:start w:val="1"/>
      <w:numFmt w:val="lowerLetter"/>
      <w:lvlText w:val="%2."/>
      <w:lvlJc w:val="left"/>
      <w:pPr>
        <w:ind w:left="2084" w:hanging="360"/>
      </w:pPr>
    </w:lvl>
    <w:lvl w:ilvl="2" w:tplc="0419001B" w:tentative="1">
      <w:start w:val="1"/>
      <w:numFmt w:val="lowerRoman"/>
      <w:lvlText w:val="%3."/>
      <w:lvlJc w:val="right"/>
      <w:pPr>
        <w:ind w:left="2804" w:hanging="180"/>
      </w:pPr>
    </w:lvl>
    <w:lvl w:ilvl="3" w:tplc="0419000F" w:tentative="1">
      <w:start w:val="1"/>
      <w:numFmt w:val="decimal"/>
      <w:lvlText w:val="%4."/>
      <w:lvlJc w:val="left"/>
      <w:pPr>
        <w:ind w:left="3524" w:hanging="360"/>
      </w:pPr>
    </w:lvl>
    <w:lvl w:ilvl="4" w:tplc="04190019" w:tentative="1">
      <w:start w:val="1"/>
      <w:numFmt w:val="lowerLetter"/>
      <w:lvlText w:val="%5."/>
      <w:lvlJc w:val="left"/>
      <w:pPr>
        <w:ind w:left="4244" w:hanging="360"/>
      </w:pPr>
    </w:lvl>
    <w:lvl w:ilvl="5" w:tplc="0419001B" w:tentative="1">
      <w:start w:val="1"/>
      <w:numFmt w:val="lowerRoman"/>
      <w:lvlText w:val="%6."/>
      <w:lvlJc w:val="right"/>
      <w:pPr>
        <w:ind w:left="4964" w:hanging="180"/>
      </w:pPr>
    </w:lvl>
    <w:lvl w:ilvl="6" w:tplc="0419000F" w:tentative="1">
      <w:start w:val="1"/>
      <w:numFmt w:val="decimal"/>
      <w:lvlText w:val="%7."/>
      <w:lvlJc w:val="left"/>
      <w:pPr>
        <w:ind w:left="5684" w:hanging="360"/>
      </w:pPr>
    </w:lvl>
    <w:lvl w:ilvl="7" w:tplc="04190019" w:tentative="1">
      <w:start w:val="1"/>
      <w:numFmt w:val="lowerLetter"/>
      <w:lvlText w:val="%8."/>
      <w:lvlJc w:val="left"/>
      <w:pPr>
        <w:ind w:left="6404" w:hanging="360"/>
      </w:pPr>
    </w:lvl>
    <w:lvl w:ilvl="8" w:tplc="0419001B" w:tentative="1">
      <w:start w:val="1"/>
      <w:numFmt w:val="lowerRoman"/>
      <w:lvlText w:val="%9."/>
      <w:lvlJc w:val="right"/>
      <w:pPr>
        <w:ind w:left="7124" w:hanging="180"/>
      </w:pPr>
    </w:lvl>
  </w:abstractNum>
  <w:abstractNum w:abstractNumId="7" w15:restartNumberingAfterBreak="0">
    <w:nsid w:val="4FB22863"/>
    <w:multiLevelType w:val="hybridMultilevel"/>
    <w:tmpl w:val="33EC6148"/>
    <w:lvl w:ilvl="0" w:tplc="0419000D">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15:restartNumberingAfterBreak="0">
    <w:nsid w:val="544A73E2"/>
    <w:multiLevelType w:val="hybridMultilevel"/>
    <w:tmpl w:val="CA2C9A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CFA260F"/>
    <w:multiLevelType w:val="hybridMultilevel"/>
    <w:tmpl w:val="74520F8E"/>
    <w:lvl w:ilvl="0" w:tplc="0419000D">
      <w:start w:val="1"/>
      <w:numFmt w:val="bullet"/>
      <w:lvlText w:val=""/>
      <w:lvlJc w:val="left"/>
      <w:pPr>
        <w:tabs>
          <w:tab w:val="num" w:pos="1260"/>
        </w:tabs>
        <w:ind w:left="1260" w:hanging="360"/>
      </w:pPr>
      <w:rPr>
        <w:rFonts w:ascii="Wingdings" w:hAnsi="Wingdings"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62227361"/>
    <w:multiLevelType w:val="hybridMultilevel"/>
    <w:tmpl w:val="53A2078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72866167"/>
    <w:multiLevelType w:val="hybridMultilevel"/>
    <w:tmpl w:val="FA4E22BE"/>
    <w:lvl w:ilvl="0" w:tplc="0419000F">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2" w15:restartNumberingAfterBreak="0">
    <w:nsid w:val="73E86D6C"/>
    <w:multiLevelType w:val="hybridMultilevel"/>
    <w:tmpl w:val="2CC4C51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75A04640"/>
    <w:multiLevelType w:val="hybridMultilevel"/>
    <w:tmpl w:val="82BCE3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64A34DF"/>
    <w:multiLevelType w:val="hybridMultilevel"/>
    <w:tmpl w:val="5D0859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9"/>
  </w:num>
  <w:num w:numId="3">
    <w:abstractNumId w:val="4"/>
  </w:num>
  <w:num w:numId="4">
    <w:abstractNumId w:val="7"/>
  </w:num>
  <w:num w:numId="5">
    <w:abstractNumId w:val="0"/>
  </w:num>
  <w:num w:numId="6">
    <w:abstractNumId w:val="11"/>
  </w:num>
  <w:num w:numId="7">
    <w:abstractNumId w:val="2"/>
  </w:num>
  <w:num w:numId="8">
    <w:abstractNumId w:val="10"/>
  </w:num>
  <w:num w:numId="9">
    <w:abstractNumId w:val="6"/>
  </w:num>
  <w:num w:numId="10">
    <w:abstractNumId w:val="14"/>
  </w:num>
  <w:num w:numId="11">
    <w:abstractNumId w:val="5"/>
  </w:num>
  <w:num w:numId="12">
    <w:abstractNumId w:val="12"/>
  </w:num>
  <w:num w:numId="13">
    <w:abstractNumId w:val="8"/>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characterSpacingControl w:val="doNotCompress"/>
  <w:hdrShapeDefaults>
    <o:shapedefaults v:ext="edit" spidmax="409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tDQ2sDA1MDUxMTWzMLJQ0lEKTi0uzszPAykwrAUAvQUqgiwAAAA="/>
  </w:docVars>
  <w:rsids>
    <w:rsidRoot w:val="00E9507D"/>
    <w:rsid w:val="000001AE"/>
    <w:rsid w:val="00001E5B"/>
    <w:rsid w:val="000069B4"/>
    <w:rsid w:val="00006F08"/>
    <w:rsid w:val="00007457"/>
    <w:rsid w:val="00007F4F"/>
    <w:rsid w:val="00012AB8"/>
    <w:rsid w:val="00013B7E"/>
    <w:rsid w:val="00014A2B"/>
    <w:rsid w:val="00014C85"/>
    <w:rsid w:val="000211A7"/>
    <w:rsid w:val="00021401"/>
    <w:rsid w:val="00022162"/>
    <w:rsid w:val="000223C5"/>
    <w:rsid w:val="00032A46"/>
    <w:rsid w:val="0004018B"/>
    <w:rsid w:val="00040226"/>
    <w:rsid w:val="0004355A"/>
    <w:rsid w:val="000438ED"/>
    <w:rsid w:val="00044C27"/>
    <w:rsid w:val="00045769"/>
    <w:rsid w:val="0004661B"/>
    <w:rsid w:val="00047741"/>
    <w:rsid w:val="00050A31"/>
    <w:rsid w:val="00050AFB"/>
    <w:rsid w:val="000510A5"/>
    <w:rsid w:val="000519A8"/>
    <w:rsid w:val="000537E3"/>
    <w:rsid w:val="00055326"/>
    <w:rsid w:val="00055C0C"/>
    <w:rsid w:val="000567B6"/>
    <w:rsid w:val="00056C56"/>
    <w:rsid w:val="00056D52"/>
    <w:rsid w:val="000577AC"/>
    <w:rsid w:val="00057D57"/>
    <w:rsid w:val="0006227C"/>
    <w:rsid w:val="00063ADC"/>
    <w:rsid w:val="00063B4F"/>
    <w:rsid w:val="00066C7E"/>
    <w:rsid w:val="00067073"/>
    <w:rsid w:val="0007297D"/>
    <w:rsid w:val="000745EE"/>
    <w:rsid w:val="00074A4D"/>
    <w:rsid w:val="000757FA"/>
    <w:rsid w:val="00080E62"/>
    <w:rsid w:val="00080FB1"/>
    <w:rsid w:val="00086044"/>
    <w:rsid w:val="00087FDF"/>
    <w:rsid w:val="00094510"/>
    <w:rsid w:val="000951B6"/>
    <w:rsid w:val="000955E4"/>
    <w:rsid w:val="000959B6"/>
    <w:rsid w:val="00096E3F"/>
    <w:rsid w:val="0009700A"/>
    <w:rsid w:val="000A0E65"/>
    <w:rsid w:val="000A1251"/>
    <w:rsid w:val="000A2B2F"/>
    <w:rsid w:val="000A4BD0"/>
    <w:rsid w:val="000A7690"/>
    <w:rsid w:val="000A7C00"/>
    <w:rsid w:val="000B262D"/>
    <w:rsid w:val="000B2C0B"/>
    <w:rsid w:val="000B330B"/>
    <w:rsid w:val="000B5A5A"/>
    <w:rsid w:val="000B6C3E"/>
    <w:rsid w:val="000C3F3F"/>
    <w:rsid w:val="000C4842"/>
    <w:rsid w:val="000C4F8A"/>
    <w:rsid w:val="000C6076"/>
    <w:rsid w:val="000C6F5E"/>
    <w:rsid w:val="000C797B"/>
    <w:rsid w:val="000D0AED"/>
    <w:rsid w:val="000D1195"/>
    <w:rsid w:val="000D2681"/>
    <w:rsid w:val="000D2B69"/>
    <w:rsid w:val="000D2CBB"/>
    <w:rsid w:val="000D450D"/>
    <w:rsid w:val="000D5386"/>
    <w:rsid w:val="000E112B"/>
    <w:rsid w:val="000E1BDE"/>
    <w:rsid w:val="000E32DB"/>
    <w:rsid w:val="000E3634"/>
    <w:rsid w:val="000E491D"/>
    <w:rsid w:val="000E5476"/>
    <w:rsid w:val="000E59DF"/>
    <w:rsid w:val="000E5E30"/>
    <w:rsid w:val="000E7D87"/>
    <w:rsid w:val="000F1476"/>
    <w:rsid w:val="000F314B"/>
    <w:rsid w:val="000F364A"/>
    <w:rsid w:val="000F5282"/>
    <w:rsid w:val="000F6BF4"/>
    <w:rsid w:val="00100E07"/>
    <w:rsid w:val="00101DE7"/>
    <w:rsid w:val="00102C48"/>
    <w:rsid w:val="00104501"/>
    <w:rsid w:val="00105EE8"/>
    <w:rsid w:val="0010679D"/>
    <w:rsid w:val="0011112F"/>
    <w:rsid w:val="00112528"/>
    <w:rsid w:val="00113335"/>
    <w:rsid w:val="00113983"/>
    <w:rsid w:val="001153A4"/>
    <w:rsid w:val="00121156"/>
    <w:rsid w:val="001213FF"/>
    <w:rsid w:val="001225C4"/>
    <w:rsid w:val="001225FD"/>
    <w:rsid w:val="0012318D"/>
    <w:rsid w:val="00123941"/>
    <w:rsid w:val="00123E56"/>
    <w:rsid w:val="001240BB"/>
    <w:rsid w:val="001241AB"/>
    <w:rsid w:val="00125FC1"/>
    <w:rsid w:val="00130898"/>
    <w:rsid w:val="00131B64"/>
    <w:rsid w:val="00132663"/>
    <w:rsid w:val="00134065"/>
    <w:rsid w:val="00134B16"/>
    <w:rsid w:val="00135CE5"/>
    <w:rsid w:val="00136072"/>
    <w:rsid w:val="00136FE0"/>
    <w:rsid w:val="001374EE"/>
    <w:rsid w:val="00144EFD"/>
    <w:rsid w:val="00146225"/>
    <w:rsid w:val="001501FB"/>
    <w:rsid w:val="00151784"/>
    <w:rsid w:val="00151805"/>
    <w:rsid w:val="00154BAB"/>
    <w:rsid w:val="00156996"/>
    <w:rsid w:val="001572A3"/>
    <w:rsid w:val="00157895"/>
    <w:rsid w:val="0016022A"/>
    <w:rsid w:val="00160435"/>
    <w:rsid w:val="0016210D"/>
    <w:rsid w:val="001624B6"/>
    <w:rsid w:val="00164DE1"/>
    <w:rsid w:val="00166EB7"/>
    <w:rsid w:val="0016719B"/>
    <w:rsid w:val="001746E5"/>
    <w:rsid w:val="00174EB2"/>
    <w:rsid w:val="0017633B"/>
    <w:rsid w:val="0017679D"/>
    <w:rsid w:val="00182F33"/>
    <w:rsid w:val="00184C4C"/>
    <w:rsid w:val="00190EA1"/>
    <w:rsid w:val="00191BD0"/>
    <w:rsid w:val="00191BDC"/>
    <w:rsid w:val="00192974"/>
    <w:rsid w:val="0019436D"/>
    <w:rsid w:val="00195D23"/>
    <w:rsid w:val="00196C93"/>
    <w:rsid w:val="00197555"/>
    <w:rsid w:val="001A0B78"/>
    <w:rsid w:val="001A4624"/>
    <w:rsid w:val="001A57B8"/>
    <w:rsid w:val="001A5841"/>
    <w:rsid w:val="001A74BE"/>
    <w:rsid w:val="001A7834"/>
    <w:rsid w:val="001B04B8"/>
    <w:rsid w:val="001B07C1"/>
    <w:rsid w:val="001B21ED"/>
    <w:rsid w:val="001B3808"/>
    <w:rsid w:val="001B5C8F"/>
    <w:rsid w:val="001C0C7C"/>
    <w:rsid w:val="001C0E26"/>
    <w:rsid w:val="001C2E76"/>
    <w:rsid w:val="001C4C01"/>
    <w:rsid w:val="001C7349"/>
    <w:rsid w:val="001C74F7"/>
    <w:rsid w:val="001D00A6"/>
    <w:rsid w:val="001D33F5"/>
    <w:rsid w:val="001D36C0"/>
    <w:rsid w:val="001D558F"/>
    <w:rsid w:val="001D6D30"/>
    <w:rsid w:val="001D6FBB"/>
    <w:rsid w:val="001E25BE"/>
    <w:rsid w:val="001E32C5"/>
    <w:rsid w:val="001E3E48"/>
    <w:rsid w:val="001F3F9C"/>
    <w:rsid w:val="0020098A"/>
    <w:rsid w:val="00200D30"/>
    <w:rsid w:val="00205F89"/>
    <w:rsid w:val="00206A6A"/>
    <w:rsid w:val="0021109F"/>
    <w:rsid w:val="002114DF"/>
    <w:rsid w:val="002136BD"/>
    <w:rsid w:val="00224DB6"/>
    <w:rsid w:val="002273FA"/>
    <w:rsid w:val="00227ED8"/>
    <w:rsid w:val="00230FD4"/>
    <w:rsid w:val="00232004"/>
    <w:rsid w:val="00232A83"/>
    <w:rsid w:val="00236557"/>
    <w:rsid w:val="00237BB3"/>
    <w:rsid w:val="0024096D"/>
    <w:rsid w:val="00242077"/>
    <w:rsid w:val="002420F6"/>
    <w:rsid w:val="0024239D"/>
    <w:rsid w:val="00243807"/>
    <w:rsid w:val="00243E39"/>
    <w:rsid w:val="00244026"/>
    <w:rsid w:val="00246C5E"/>
    <w:rsid w:val="002507F3"/>
    <w:rsid w:val="0025102F"/>
    <w:rsid w:val="00251DB2"/>
    <w:rsid w:val="00255D0E"/>
    <w:rsid w:val="00255FC9"/>
    <w:rsid w:val="0026106B"/>
    <w:rsid w:val="0026174A"/>
    <w:rsid w:val="00262EC7"/>
    <w:rsid w:val="002643BD"/>
    <w:rsid w:val="002663FA"/>
    <w:rsid w:val="0026647C"/>
    <w:rsid w:val="002668BE"/>
    <w:rsid w:val="0026736C"/>
    <w:rsid w:val="0027789C"/>
    <w:rsid w:val="00283650"/>
    <w:rsid w:val="00283F9F"/>
    <w:rsid w:val="002853B9"/>
    <w:rsid w:val="00286937"/>
    <w:rsid w:val="00286C16"/>
    <w:rsid w:val="00290111"/>
    <w:rsid w:val="00294636"/>
    <w:rsid w:val="00294E53"/>
    <w:rsid w:val="00296A40"/>
    <w:rsid w:val="00297AAB"/>
    <w:rsid w:val="002A450C"/>
    <w:rsid w:val="002B03DB"/>
    <w:rsid w:val="002B06C1"/>
    <w:rsid w:val="002B19D3"/>
    <w:rsid w:val="002B3FCA"/>
    <w:rsid w:val="002B5B1F"/>
    <w:rsid w:val="002C2197"/>
    <w:rsid w:val="002C630A"/>
    <w:rsid w:val="002C6CAA"/>
    <w:rsid w:val="002D0A9C"/>
    <w:rsid w:val="002D2F7F"/>
    <w:rsid w:val="002D34C5"/>
    <w:rsid w:val="002D35FA"/>
    <w:rsid w:val="002D6333"/>
    <w:rsid w:val="002D7176"/>
    <w:rsid w:val="002E1A33"/>
    <w:rsid w:val="002E2DAF"/>
    <w:rsid w:val="002E34B1"/>
    <w:rsid w:val="002E3990"/>
    <w:rsid w:val="002E7210"/>
    <w:rsid w:val="002E7650"/>
    <w:rsid w:val="002F5BC4"/>
    <w:rsid w:val="002F71E1"/>
    <w:rsid w:val="002F75D4"/>
    <w:rsid w:val="00310674"/>
    <w:rsid w:val="00312382"/>
    <w:rsid w:val="00312806"/>
    <w:rsid w:val="00317778"/>
    <w:rsid w:val="0032464C"/>
    <w:rsid w:val="00327240"/>
    <w:rsid w:val="00331B5F"/>
    <w:rsid w:val="00331F27"/>
    <w:rsid w:val="003325E7"/>
    <w:rsid w:val="003362CF"/>
    <w:rsid w:val="0033687D"/>
    <w:rsid w:val="00336F0C"/>
    <w:rsid w:val="00336F62"/>
    <w:rsid w:val="00340F0A"/>
    <w:rsid w:val="00342B22"/>
    <w:rsid w:val="003435B6"/>
    <w:rsid w:val="00344280"/>
    <w:rsid w:val="0034501E"/>
    <w:rsid w:val="00347B96"/>
    <w:rsid w:val="00350294"/>
    <w:rsid w:val="003541C5"/>
    <w:rsid w:val="00354910"/>
    <w:rsid w:val="00360218"/>
    <w:rsid w:val="00361C70"/>
    <w:rsid w:val="003705C5"/>
    <w:rsid w:val="00371D78"/>
    <w:rsid w:val="00375D12"/>
    <w:rsid w:val="00377797"/>
    <w:rsid w:val="003807B8"/>
    <w:rsid w:val="00381F18"/>
    <w:rsid w:val="0038453C"/>
    <w:rsid w:val="00385219"/>
    <w:rsid w:val="003853A2"/>
    <w:rsid w:val="0038669B"/>
    <w:rsid w:val="00387BEB"/>
    <w:rsid w:val="00390A89"/>
    <w:rsid w:val="0039124E"/>
    <w:rsid w:val="0039271E"/>
    <w:rsid w:val="00393E44"/>
    <w:rsid w:val="00394516"/>
    <w:rsid w:val="00394531"/>
    <w:rsid w:val="003A1518"/>
    <w:rsid w:val="003A39A1"/>
    <w:rsid w:val="003A777D"/>
    <w:rsid w:val="003A7B8F"/>
    <w:rsid w:val="003A7C60"/>
    <w:rsid w:val="003B3BEB"/>
    <w:rsid w:val="003B46F9"/>
    <w:rsid w:val="003B4FDB"/>
    <w:rsid w:val="003C056D"/>
    <w:rsid w:val="003C0951"/>
    <w:rsid w:val="003C2FDA"/>
    <w:rsid w:val="003C5721"/>
    <w:rsid w:val="003C65C8"/>
    <w:rsid w:val="003C773C"/>
    <w:rsid w:val="003D003B"/>
    <w:rsid w:val="003D0DF2"/>
    <w:rsid w:val="003D0E2B"/>
    <w:rsid w:val="003D1F0C"/>
    <w:rsid w:val="003D5EF5"/>
    <w:rsid w:val="003E4991"/>
    <w:rsid w:val="003E4C2F"/>
    <w:rsid w:val="003E578E"/>
    <w:rsid w:val="003E6598"/>
    <w:rsid w:val="003E758A"/>
    <w:rsid w:val="003F00B3"/>
    <w:rsid w:val="003F311C"/>
    <w:rsid w:val="003F5B6D"/>
    <w:rsid w:val="00400471"/>
    <w:rsid w:val="00401E82"/>
    <w:rsid w:val="00407E03"/>
    <w:rsid w:val="00410A96"/>
    <w:rsid w:val="004111E1"/>
    <w:rsid w:val="004139DF"/>
    <w:rsid w:val="00413BB6"/>
    <w:rsid w:val="00414AD7"/>
    <w:rsid w:val="00415CF7"/>
    <w:rsid w:val="0042228E"/>
    <w:rsid w:val="004228BF"/>
    <w:rsid w:val="004248CC"/>
    <w:rsid w:val="00425812"/>
    <w:rsid w:val="00427C4D"/>
    <w:rsid w:val="00431156"/>
    <w:rsid w:val="0043168C"/>
    <w:rsid w:val="004348A2"/>
    <w:rsid w:val="0043599E"/>
    <w:rsid w:val="00436AEF"/>
    <w:rsid w:val="004459D9"/>
    <w:rsid w:val="0044605E"/>
    <w:rsid w:val="00447118"/>
    <w:rsid w:val="00447B54"/>
    <w:rsid w:val="00451213"/>
    <w:rsid w:val="004513FD"/>
    <w:rsid w:val="00452545"/>
    <w:rsid w:val="0045476D"/>
    <w:rsid w:val="00456DF6"/>
    <w:rsid w:val="00457780"/>
    <w:rsid w:val="0046119D"/>
    <w:rsid w:val="00462268"/>
    <w:rsid w:val="00462857"/>
    <w:rsid w:val="00463736"/>
    <w:rsid w:val="0046688E"/>
    <w:rsid w:val="00467036"/>
    <w:rsid w:val="004678D8"/>
    <w:rsid w:val="00467B13"/>
    <w:rsid w:val="00467F40"/>
    <w:rsid w:val="00473AC3"/>
    <w:rsid w:val="004776E2"/>
    <w:rsid w:val="00477ECF"/>
    <w:rsid w:val="00480B82"/>
    <w:rsid w:val="0048439D"/>
    <w:rsid w:val="004906CE"/>
    <w:rsid w:val="00491146"/>
    <w:rsid w:val="00496914"/>
    <w:rsid w:val="004A0999"/>
    <w:rsid w:val="004A0EC1"/>
    <w:rsid w:val="004A18C1"/>
    <w:rsid w:val="004A1C21"/>
    <w:rsid w:val="004A2E01"/>
    <w:rsid w:val="004A581A"/>
    <w:rsid w:val="004A5E8D"/>
    <w:rsid w:val="004A6148"/>
    <w:rsid w:val="004B0556"/>
    <w:rsid w:val="004B2A84"/>
    <w:rsid w:val="004B42A9"/>
    <w:rsid w:val="004B5163"/>
    <w:rsid w:val="004B789F"/>
    <w:rsid w:val="004B7C86"/>
    <w:rsid w:val="004C120E"/>
    <w:rsid w:val="004C18C4"/>
    <w:rsid w:val="004C3082"/>
    <w:rsid w:val="004C43EA"/>
    <w:rsid w:val="004C7B0B"/>
    <w:rsid w:val="004D179C"/>
    <w:rsid w:val="004D2343"/>
    <w:rsid w:val="004D3516"/>
    <w:rsid w:val="004D474E"/>
    <w:rsid w:val="004D58CD"/>
    <w:rsid w:val="004D774C"/>
    <w:rsid w:val="004E022E"/>
    <w:rsid w:val="004E10FD"/>
    <w:rsid w:val="004E55FA"/>
    <w:rsid w:val="004E7849"/>
    <w:rsid w:val="004F173A"/>
    <w:rsid w:val="004F1EE4"/>
    <w:rsid w:val="004F1FB5"/>
    <w:rsid w:val="004F2301"/>
    <w:rsid w:val="004F3293"/>
    <w:rsid w:val="004F3B82"/>
    <w:rsid w:val="004F49B8"/>
    <w:rsid w:val="004F4BBC"/>
    <w:rsid w:val="004F5F20"/>
    <w:rsid w:val="004F641D"/>
    <w:rsid w:val="00501738"/>
    <w:rsid w:val="0050319F"/>
    <w:rsid w:val="00504327"/>
    <w:rsid w:val="005050CC"/>
    <w:rsid w:val="0050561C"/>
    <w:rsid w:val="005077B6"/>
    <w:rsid w:val="00513B84"/>
    <w:rsid w:val="00521B81"/>
    <w:rsid w:val="005220D8"/>
    <w:rsid w:val="00522830"/>
    <w:rsid w:val="00525603"/>
    <w:rsid w:val="00527DC2"/>
    <w:rsid w:val="00531285"/>
    <w:rsid w:val="00531BFA"/>
    <w:rsid w:val="00532ACD"/>
    <w:rsid w:val="0053359E"/>
    <w:rsid w:val="00534D1B"/>
    <w:rsid w:val="00534D86"/>
    <w:rsid w:val="005355AD"/>
    <w:rsid w:val="00535922"/>
    <w:rsid w:val="00535AAC"/>
    <w:rsid w:val="00535EFC"/>
    <w:rsid w:val="0053636F"/>
    <w:rsid w:val="005439EE"/>
    <w:rsid w:val="00544E2C"/>
    <w:rsid w:val="00545D43"/>
    <w:rsid w:val="00545FC8"/>
    <w:rsid w:val="00547504"/>
    <w:rsid w:val="00547573"/>
    <w:rsid w:val="005572E4"/>
    <w:rsid w:val="005606D0"/>
    <w:rsid w:val="005736C2"/>
    <w:rsid w:val="00573C34"/>
    <w:rsid w:val="005743ED"/>
    <w:rsid w:val="005746FF"/>
    <w:rsid w:val="00575BB9"/>
    <w:rsid w:val="00577BEE"/>
    <w:rsid w:val="005817A8"/>
    <w:rsid w:val="0058326C"/>
    <w:rsid w:val="00584AEC"/>
    <w:rsid w:val="00584E6E"/>
    <w:rsid w:val="00590118"/>
    <w:rsid w:val="0059142A"/>
    <w:rsid w:val="0059282D"/>
    <w:rsid w:val="00594529"/>
    <w:rsid w:val="00594790"/>
    <w:rsid w:val="0059591B"/>
    <w:rsid w:val="00595AA7"/>
    <w:rsid w:val="0059659D"/>
    <w:rsid w:val="005A00EE"/>
    <w:rsid w:val="005A2BE6"/>
    <w:rsid w:val="005A7945"/>
    <w:rsid w:val="005B0250"/>
    <w:rsid w:val="005B231F"/>
    <w:rsid w:val="005B3B00"/>
    <w:rsid w:val="005B4450"/>
    <w:rsid w:val="005B54F4"/>
    <w:rsid w:val="005C2ABB"/>
    <w:rsid w:val="005C2C26"/>
    <w:rsid w:val="005C3AEB"/>
    <w:rsid w:val="005C696F"/>
    <w:rsid w:val="005C71EE"/>
    <w:rsid w:val="005D1867"/>
    <w:rsid w:val="005D2A55"/>
    <w:rsid w:val="005D34CF"/>
    <w:rsid w:val="005D457C"/>
    <w:rsid w:val="005D6720"/>
    <w:rsid w:val="005D71BE"/>
    <w:rsid w:val="005E0F25"/>
    <w:rsid w:val="005E2FF8"/>
    <w:rsid w:val="005E3162"/>
    <w:rsid w:val="005E4186"/>
    <w:rsid w:val="005E4DBF"/>
    <w:rsid w:val="005E5429"/>
    <w:rsid w:val="005F0436"/>
    <w:rsid w:val="005F045B"/>
    <w:rsid w:val="005F1701"/>
    <w:rsid w:val="005F68F0"/>
    <w:rsid w:val="005F759B"/>
    <w:rsid w:val="006021EC"/>
    <w:rsid w:val="00602322"/>
    <w:rsid w:val="00605311"/>
    <w:rsid w:val="00606A51"/>
    <w:rsid w:val="00610056"/>
    <w:rsid w:val="006169F5"/>
    <w:rsid w:val="00616E5D"/>
    <w:rsid w:val="00621472"/>
    <w:rsid w:val="00625789"/>
    <w:rsid w:val="00625F38"/>
    <w:rsid w:val="00626ACB"/>
    <w:rsid w:val="0063038C"/>
    <w:rsid w:val="00631316"/>
    <w:rsid w:val="00631C79"/>
    <w:rsid w:val="00632E4B"/>
    <w:rsid w:val="00634944"/>
    <w:rsid w:val="00635603"/>
    <w:rsid w:val="00636D92"/>
    <w:rsid w:val="00637494"/>
    <w:rsid w:val="00640A50"/>
    <w:rsid w:val="0064183E"/>
    <w:rsid w:val="00641B8F"/>
    <w:rsid w:val="006424CE"/>
    <w:rsid w:val="00643389"/>
    <w:rsid w:val="00643674"/>
    <w:rsid w:val="0064391A"/>
    <w:rsid w:val="006448B5"/>
    <w:rsid w:val="00650444"/>
    <w:rsid w:val="00652230"/>
    <w:rsid w:val="00652331"/>
    <w:rsid w:val="00652507"/>
    <w:rsid w:val="00655564"/>
    <w:rsid w:val="00657CC2"/>
    <w:rsid w:val="0066050B"/>
    <w:rsid w:val="0066098D"/>
    <w:rsid w:val="006613E1"/>
    <w:rsid w:val="0066366D"/>
    <w:rsid w:val="006642B2"/>
    <w:rsid w:val="0066745B"/>
    <w:rsid w:val="00667E5E"/>
    <w:rsid w:val="00670015"/>
    <w:rsid w:val="006772D3"/>
    <w:rsid w:val="00680985"/>
    <w:rsid w:val="00681E80"/>
    <w:rsid w:val="00681FE1"/>
    <w:rsid w:val="00682366"/>
    <w:rsid w:val="0068418B"/>
    <w:rsid w:val="006841F6"/>
    <w:rsid w:val="006845F0"/>
    <w:rsid w:val="00687FAE"/>
    <w:rsid w:val="00691A24"/>
    <w:rsid w:val="00692825"/>
    <w:rsid w:val="00693D8E"/>
    <w:rsid w:val="006976CE"/>
    <w:rsid w:val="00697AC5"/>
    <w:rsid w:val="006A016E"/>
    <w:rsid w:val="006A11DB"/>
    <w:rsid w:val="006A1442"/>
    <w:rsid w:val="006A16D0"/>
    <w:rsid w:val="006A43EB"/>
    <w:rsid w:val="006A4BD3"/>
    <w:rsid w:val="006A4D24"/>
    <w:rsid w:val="006A64F7"/>
    <w:rsid w:val="006A7171"/>
    <w:rsid w:val="006A754B"/>
    <w:rsid w:val="006A7984"/>
    <w:rsid w:val="006B0143"/>
    <w:rsid w:val="006B22CA"/>
    <w:rsid w:val="006B32DA"/>
    <w:rsid w:val="006B37EF"/>
    <w:rsid w:val="006B4DF6"/>
    <w:rsid w:val="006B7F64"/>
    <w:rsid w:val="006C5392"/>
    <w:rsid w:val="006C58B6"/>
    <w:rsid w:val="006C724D"/>
    <w:rsid w:val="006C755C"/>
    <w:rsid w:val="006C759F"/>
    <w:rsid w:val="006C75B6"/>
    <w:rsid w:val="006C7AEA"/>
    <w:rsid w:val="006D3648"/>
    <w:rsid w:val="006D40C9"/>
    <w:rsid w:val="006D42E9"/>
    <w:rsid w:val="006D799B"/>
    <w:rsid w:val="006E3C76"/>
    <w:rsid w:val="006E4CA6"/>
    <w:rsid w:val="006F35E2"/>
    <w:rsid w:val="006F379F"/>
    <w:rsid w:val="006F5F04"/>
    <w:rsid w:val="007031B4"/>
    <w:rsid w:val="00704C78"/>
    <w:rsid w:val="007066C0"/>
    <w:rsid w:val="00707C86"/>
    <w:rsid w:val="007129F3"/>
    <w:rsid w:val="00714E80"/>
    <w:rsid w:val="00715301"/>
    <w:rsid w:val="00716015"/>
    <w:rsid w:val="0071773D"/>
    <w:rsid w:val="0072203A"/>
    <w:rsid w:val="00722740"/>
    <w:rsid w:val="00723E56"/>
    <w:rsid w:val="00725565"/>
    <w:rsid w:val="00726A31"/>
    <w:rsid w:val="0072734A"/>
    <w:rsid w:val="007308BA"/>
    <w:rsid w:val="00731783"/>
    <w:rsid w:val="00732A77"/>
    <w:rsid w:val="007372B2"/>
    <w:rsid w:val="007373CC"/>
    <w:rsid w:val="00737F76"/>
    <w:rsid w:val="007402AB"/>
    <w:rsid w:val="00742931"/>
    <w:rsid w:val="0074573D"/>
    <w:rsid w:val="00745BA0"/>
    <w:rsid w:val="00747913"/>
    <w:rsid w:val="0075058E"/>
    <w:rsid w:val="00751E61"/>
    <w:rsid w:val="00752900"/>
    <w:rsid w:val="00755404"/>
    <w:rsid w:val="00756151"/>
    <w:rsid w:val="00756E0E"/>
    <w:rsid w:val="00761B89"/>
    <w:rsid w:val="007634CB"/>
    <w:rsid w:val="00764265"/>
    <w:rsid w:val="00764570"/>
    <w:rsid w:val="0076504F"/>
    <w:rsid w:val="00765C81"/>
    <w:rsid w:val="00766627"/>
    <w:rsid w:val="00770A34"/>
    <w:rsid w:val="00771E6D"/>
    <w:rsid w:val="0077245C"/>
    <w:rsid w:val="00772530"/>
    <w:rsid w:val="00773AB9"/>
    <w:rsid w:val="00776067"/>
    <w:rsid w:val="00777395"/>
    <w:rsid w:val="0078213C"/>
    <w:rsid w:val="00783A86"/>
    <w:rsid w:val="007877E1"/>
    <w:rsid w:val="00791DE0"/>
    <w:rsid w:val="00793B55"/>
    <w:rsid w:val="00794938"/>
    <w:rsid w:val="007974BA"/>
    <w:rsid w:val="007A3C87"/>
    <w:rsid w:val="007A5198"/>
    <w:rsid w:val="007A5CC1"/>
    <w:rsid w:val="007A6840"/>
    <w:rsid w:val="007A6887"/>
    <w:rsid w:val="007A7EAB"/>
    <w:rsid w:val="007B037F"/>
    <w:rsid w:val="007B198D"/>
    <w:rsid w:val="007B2D8A"/>
    <w:rsid w:val="007B378F"/>
    <w:rsid w:val="007B4852"/>
    <w:rsid w:val="007B5AA3"/>
    <w:rsid w:val="007B60A3"/>
    <w:rsid w:val="007B7024"/>
    <w:rsid w:val="007C1976"/>
    <w:rsid w:val="007C3DE1"/>
    <w:rsid w:val="007C67E9"/>
    <w:rsid w:val="007D1F2A"/>
    <w:rsid w:val="007D2AE9"/>
    <w:rsid w:val="007D5D24"/>
    <w:rsid w:val="007D5FF5"/>
    <w:rsid w:val="007D6929"/>
    <w:rsid w:val="007E1F8E"/>
    <w:rsid w:val="007E2498"/>
    <w:rsid w:val="007E6715"/>
    <w:rsid w:val="007E723C"/>
    <w:rsid w:val="007F17A3"/>
    <w:rsid w:val="007F1952"/>
    <w:rsid w:val="007F41C9"/>
    <w:rsid w:val="007F5FF1"/>
    <w:rsid w:val="007F6357"/>
    <w:rsid w:val="007F6DEB"/>
    <w:rsid w:val="0080128C"/>
    <w:rsid w:val="0080323E"/>
    <w:rsid w:val="00806C4C"/>
    <w:rsid w:val="00806F3C"/>
    <w:rsid w:val="00811338"/>
    <w:rsid w:val="00812B4A"/>
    <w:rsid w:val="008147AD"/>
    <w:rsid w:val="00817429"/>
    <w:rsid w:val="00817E78"/>
    <w:rsid w:val="008216AE"/>
    <w:rsid w:val="00821A53"/>
    <w:rsid w:val="00825585"/>
    <w:rsid w:val="00832E0A"/>
    <w:rsid w:val="0083554B"/>
    <w:rsid w:val="00835AB2"/>
    <w:rsid w:val="00841ED8"/>
    <w:rsid w:val="00844B24"/>
    <w:rsid w:val="0084670D"/>
    <w:rsid w:val="00847FF9"/>
    <w:rsid w:val="00850912"/>
    <w:rsid w:val="008514CE"/>
    <w:rsid w:val="0085731E"/>
    <w:rsid w:val="008611F4"/>
    <w:rsid w:val="00862FE6"/>
    <w:rsid w:val="00863A88"/>
    <w:rsid w:val="00864824"/>
    <w:rsid w:val="0086622D"/>
    <w:rsid w:val="00867EAF"/>
    <w:rsid w:val="00871E93"/>
    <w:rsid w:val="008723E0"/>
    <w:rsid w:val="008737AA"/>
    <w:rsid w:val="00875F8D"/>
    <w:rsid w:val="00877392"/>
    <w:rsid w:val="0088058A"/>
    <w:rsid w:val="00880E16"/>
    <w:rsid w:val="00882EE6"/>
    <w:rsid w:val="00886AAF"/>
    <w:rsid w:val="008909F0"/>
    <w:rsid w:val="00891CF8"/>
    <w:rsid w:val="00893F66"/>
    <w:rsid w:val="00894E72"/>
    <w:rsid w:val="00895109"/>
    <w:rsid w:val="008952F4"/>
    <w:rsid w:val="00895BA2"/>
    <w:rsid w:val="00895FC2"/>
    <w:rsid w:val="008A1046"/>
    <w:rsid w:val="008A26EB"/>
    <w:rsid w:val="008A279A"/>
    <w:rsid w:val="008A5008"/>
    <w:rsid w:val="008B2E83"/>
    <w:rsid w:val="008C0230"/>
    <w:rsid w:val="008C0E4D"/>
    <w:rsid w:val="008C3AEF"/>
    <w:rsid w:val="008C3F3F"/>
    <w:rsid w:val="008C5D79"/>
    <w:rsid w:val="008C7871"/>
    <w:rsid w:val="008D0218"/>
    <w:rsid w:val="008D3164"/>
    <w:rsid w:val="008D457F"/>
    <w:rsid w:val="008D60EC"/>
    <w:rsid w:val="008D6A2E"/>
    <w:rsid w:val="008E02EE"/>
    <w:rsid w:val="008E184C"/>
    <w:rsid w:val="008E3956"/>
    <w:rsid w:val="008E3B10"/>
    <w:rsid w:val="008E6750"/>
    <w:rsid w:val="008F3AF6"/>
    <w:rsid w:val="008F46E4"/>
    <w:rsid w:val="008F4774"/>
    <w:rsid w:val="008F5CA0"/>
    <w:rsid w:val="00905E19"/>
    <w:rsid w:val="00906A1A"/>
    <w:rsid w:val="0090719A"/>
    <w:rsid w:val="00911EA1"/>
    <w:rsid w:val="0091562A"/>
    <w:rsid w:val="00922D91"/>
    <w:rsid w:val="00923223"/>
    <w:rsid w:val="00924FDC"/>
    <w:rsid w:val="0092565F"/>
    <w:rsid w:val="0092684A"/>
    <w:rsid w:val="00930C91"/>
    <w:rsid w:val="00931598"/>
    <w:rsid w:val="00934274"/>
    <w:rsid w:val="00935251"/>
    <w:rsid w:val="00935B15"/>
    <w:rsid w:val="00935E16"/>
    <w:rsid w:val="00942079"/>
    <w:rsid w:val="00942687"/>
    <w:rsid w:val="0094269C"/>
    <w:rsid w:val="009445BB"/>
    <w:rsid w:val="009450E7"/>
    <w:rsid w:val="0094684C"/>
    <w:rsid w:val="00946881"/>
    <w:rsid w:val="00946A78"/>
    <w:rsid w:val="00950362"/>
    <w:rsid w:val="009504B7"/>
    <w:rsid w:val="00954091"/>
    <w:rsid w:val="009545D6"/>
    <w:rsid w:val="00954868"/>
    <w:rsid w:val="00954E6D"/>
    <w:rsid w:val="00955349"/>
    <w:rsid w:val="009555A5"/>
    <w:rsid w:val="00955D86"/>
    <w:rsid w:val="00957257"/>
    <w:rsid w:val="0096024E"/>
    <w:rsid w:val="00962835"/>
    <w:rsid w:val="00966895"/>
    <w:rsid w:val="009704E5"/>
    <w:rsid w:val="00974013"/>
    <w:rsid w:val="00975045"/>
    <w:rsid w:val="009772E7"/>
    <w:rsid w:val="00981D4A"/>
    <w:rsid w:val="0098478F"/>
    <w:rsid w:val="00984F30"/>
    <w:rsid w:val="00986BDA"/>
    <w:rsid w:val="009911E6"/>
    <w:rsid w:val="00992C46"/>
    <w:rsid w:val="00992EE3"/>
    <w:rsid w:val="00995D54"/>
    <w:rsid w:val="00996591"/>
    <w:rsid w:val="00997F20"/>
    <w:rsid w:val="009A06FB"/>
    <w:rsid w:val="009A1CC5"/>
    <w:rsid w:val="009A23EB"/>
    <w:rsid w:val="009A3C4C"/>
    <w:rsid w:val="009A414E"/>
    <w:rsid w:val="009A4904"/>
    <w:rsid w:val="009A510C"/>
    <w:rsid w:val="009A637D"/>
    <w:rsid w:val="009A6A6D"/>
    <w:rsid w:val="009A6EF6"/>
    <w:rsid w:val="009B00E2"/>
    <w:rsid w:val="009B0550"/>
    <w:rsid w:val="009B185E"/>
    <w:rsid w:val="009B30DD"/>
    <w:rsid w:val="009B6420"/>
    <w:rsid w:val="009B706E"/>
    <w:rsid w:val="009B74E2"/>
    <w:rsid w:val="009C45B3"/>
    <w:rsid w:val="009C61FE"/>
    <w:rsid w:val="009C6FF4"/>
    <w:rsid w:val="009C7815"/>
    <w:rsid w:val="009D077C"/>
    <w:rsid w:val="009D3087"/>
    <w:rsid w:val="009D4C18"/>
    <w:rsid w:val="009D6D6C"/>
    <w:rsid w:val="009E135B"/>
    <w:rsid w:val="009E1CE4"/>
    <w:rsid w:val="009E4DD8"/>
    <w:rsid w:val="009E513D"/>
    <w:rsid w:val="009E6D7A"/>
    <w:rsid w:val="009E7627"/>
    <w:rsid w:val="009F0A6A"/>
    <w:rsid w:val="009F1678"/>
    <w:rsid w:val="009F21C1"/>
    <w:rsid w:val="009F3031"/>
    <w:rsid w:val="009F6E83"/>
    <w:rsid w:val="009F71F6"/>
    <w:rsid w:val="00A00237"/>
    <w:rsid w:val="00A01F59"/>
    <w:rsid w:val="00A02751"/>
    <w:rsid w:val="00A04707"/>
    <w:rsid w:val="00A06CB4"/>
    <w:rsid w:val="00A06EE9"/>
    <w:rsid w:val="00A0715A"/>
    <w:rsid w:val="00A07A60"/>
    <w:rsid w:val="00A11CC6"/>
    <w:rsid w:val="00A13404"/>
    <w:rsid w:val="00A16A2C"/>
    <w:rsid w:val="00A16BFE"/>
    <w:rsid w:val="00A1724C"/>
    <w:rsid w:val="00A17CEC"/>
    <w:rsid w:val="00A321C1"/>
    <w:rsid w:val="00A32BDF"/>
    <w:rsid w:val="00A34017"/>
    <w:rsid w:val="00A37BC8"/>
    <w:rsid w:val="00A4195F"/>
    <w:rsid w:val="00A434B6"/>
    <w:rsid w:val="00A449D5"/>
    <w:rsid w:val="00A50BFA"/>
    <w:rsid w:val="00A5133E"/>
    <w:rsid w:val="00A52FE1"/>
    <w:rsid w:val="00A53209"/>
    <w:rsid w:val="00A556A1"/>
    <w:rsid w:val="00A55AE6"/>
    <w:rsid w:val="00A5795A"/>
    <w:rsid w:val="00A62B3D"/>
    <w:rsid w:val="00A647EA"/>
    <w:rsid w:val="00A64AEA"/>
    <w:rsid w:val="00A64B48"/>
    <w:rsid w:val="00A65930"/>
    <w:rsid w:val="00A65C24"/>
    <w:rsid w:val="00A66895"/>
    <w:rsid w:val="00A66E8C"/>
    <w:rsid w:val="00A66EC5"/>
    <w:rsid w:val="00A67D7F"/>
    <w:rsid w:val="00A67FD5"/>
    <w:rsid w:val="00A70AAC"/>
    <w:rsid w:val="00A7217E"/>
    <w:rsid w:val="00A725AE"/>
    <w:rsid w:val="00A73DB8"/>
    <w:rsid w:val="00A74361"/>
    <w:rsid w:val="00A76A5B"/>
    <w:rsid w:val="00A76D7E"/>
    <w:rsid w:val="00A7704E"/>
    <w:rsid w:val="00A815A3"/>
    <w:rsid w:val="00A81838"/>
    <w:rsid w:val="00A83BCE"/>
    <w:rsid w:val="00A83D7C"/>
    <w:rsid w:val="00A84BEF"/>
    <w:rsid w:val="00A84D76"/>
    <w:rsid w:val="00A94582"/>
    <w:rsid w:val="00A95C57"/>
    <w:rsid w:val="00A95D69"/>
    <w:rsid w:val="00A96CB8"/>
    <w:rsid w:val="00A974C9"/>
    <w:rsid w:val="00AA008E"/>
    <w:rsid w:val="00AA24AE"/>
    <w:rsid w:val="00AA4A2F"/>
    <w:rsid w:val="00AB0B14"/>
    <w:rsid w:val="00AB121A"/>
    <w:rsid w:val="00AB3264"/>
    <w:rsid w:val="00AB5795"/>
    <w:rsid w:val="00AB5EDF"/>
    <w:rsid w:val="00AB62FD"/>
    <w:rsid w:val="00AB679D"/>
    <w:rsid w:val="00AB7443"/>
    <w:rsid w:val="00AC0E45"/>
    <w:rsid w:val="00AC1729"/>
    <w:rsid w:val="00AC31E4"/>
    <w:rsid w:val="00AC373E"/>
    <w:rsid w:val="00AC3D8E"/>
    <w:rsid w:val="00AC4C6D"/>
    <w:rsid w:val="00AC7EE5"/>
    <w:rsid w:val="00AD1BBC"/>
    <w:rsid w:val="00AD3955"/>
    <w:rsid w:val="00AD7E2E"/>
    <w:rsid w:val="00AE13E3"/>
    <w:rsid w:val="00AE14F0"/>
    <w:rsid w:val="00AE1ECF"/>
    <w:rsid w:val="00AE3FFA"/>
    <w:rsid w:val="00AE5AAB"/>
    <w:rsid w:val="00AF1046"/>
    <w:rsid w:val="00AF11F4"/>
    <w:rsid w:val="00AF15FB"/>
    <w:rsid w:val="00AF2BBC"/>
    <w:rsid w:val="00AF3CA3"/>
    <w:rsid w:val="00AF59F2"/>
    <w:rsid w:val="00B01303"/>
    <w:rsid w:val="00B018F9"/>
    <w:rsid w:val="00B02E28"/>
    <w:rsid w:val="00B030ED"/>
    <w:rsid w:val="00B10F41"/>
    <w:rsid w:val="00B1150B"/>
    <w:rsid w:val="00B14904"/>
    <w:rsid w:val="00B16BC8"/>
    <w:rsid w:val="00B20AFD"/>
    <w:rsid w:val="00B2313D"/>
    <w:rsid w:val="00B2391E"/>
    <w:rsid w:val="00B24573"/>
    <w:rsid w:val="00B25DBA"/>
    <w:rsid w:val="00B2656D"/>
    <w:rsid w:val="00B274AD"/>
    <w:rsid w:val="00B300B7"/>
    <w:rsid w:val="00B33146"/>
    <w:rsid w:val="00B33988"/>
    <w:rsid w:val="00B35480"/>
    <w:rsid w:val="00B35565"/>
    <w:rsid w:val="00B36902"/>
    <w:rsid w:val="00B36C15"/>
    <w:rsid w:val="00B37D0A"/>
    <w:rsid w:val="00B41682"/>
    <w:rsid w:val="00B42B54"/>
    <w:rsid w:val="00B4687F"/>
    <w:rsid w:val="00B468F9"/>
    <w:rsid w:val="00B476B1"/>
    <w:rsid w:val="00B47EE8"/>
    <w:rsid w:val="00B50559"/>
    <w:rsid w:val="00B5288B"/>
    <w:rsid w:val="00B538E3"/>
    <w:rsid w:val="00B53E0B"/>
    <w:rsid w:val="00B552A3"/>
    <w:rsid w:val="00B57FE4"/>
    <w:rsid w:val="00B620C4"/>
    <w:rsid w:val="00B64328"/>
    <w:rsid w:val="00B66888"/>
    <w:rsid w:val="00B668F5"/>
    <w:rsid w:val="00B675B9"/>
    <w:rsid w:val="00B70B4F"/>
    <w:rsid w:val="00B73031"/>
    <w:rsid w:val="00B73570"/>
    <w:rsid w:val="00B74B08"/>
    <w:rsid w:val="00B757DC"/>
    <w:rsid w:val="00B76F4C"/>
    <w:rsid w:val="00B80234"/>
    <w:rsid w:val="00B81F7B"/>
    <w:rsid w:val="00B81F9C"/>
    <w:rsid w:val="00B829AF"/>
    <w:rsid w:val="00B832EA"/>
    <w:rsid w:val="00B842EF"/>
    <w:rsid w:val="00B8497B"/>
    <w:rsid w:val="00B86BDC"/>
    <w:rsid w:val="00B8718E"/>
    <w:rsid w:val="00B871AA"/>
    <w:rsid w:val="00B90076"/>
    <w:rsid w:val="00B9497F"/>
    <w:rsid w:val="00B9548F"/>
    <w:rsid w:val="00B973AD"/>
    <w:rsid w:val="00BA30B4"/>
    <w:rsid w:val="00BA33E0"/>
    <w:rsid w:val="00BA33F7"/>
    <w:rsid w:val="00BA351A"/>
    <w:rsid w:val="00BA3767"/>
    <w:rsid w:val="00BA5B27"/>
    <w:rsid w:val="00BA5E7B"/>
    <w:rsid w:val="00BA74AD"/>
    <w:rsid w:val="00BA77A6"/>
    <w:rsid w:val="00BB2184"/>
    <w:rsid w:val="00BB3A66"/>
    <w:rsid w:val="00BB48C1"/>
    <w:rsid w:val="00BB545E"/>
    <w:rsid w:val="00BB5C5A"/>
    <w:rsid w:val="00BB680B"/>
    <w:rsid w:val="00BB7358"/>
    <w:rsid w:val="00BC00B7"/>
    <w:rsid w:val="00BC2A5F"/>
    <w:rsid w:val="00BC4B25"/>
    <w:rsid w:val="00BC73F4"/>
    <w:rsid w:val="00BD08BA"/>
    <w:rsid w:val="00BD0CB8"/>
    <w:rsid w:val="00BD192C"/>
    <w:rsid w:val="00BD288A"/>
    <w:rsid w:val="00BD332A"/>
    <w:rsid w:val="00BD333D"/>
    <w:rsid w:val="00BD5EAA"/>
    <w:rsid w:val="00BD76F9"/>
    <w:rsid w:val="00BE0077"/>
    <w:rsid w:val="00BE042E"/>
    <w:rsid w:val="00BE081C"/>
    <w:rsid w:val="00BE5B5F"/>
    <w:rsid w:val="00BF2758"/>
    <w:rsid w:val="00BF3BB9"/>
    <w:rsid w:val="00BF6317"/>
    <w:rsid w:val="00BF6EB8"/>
    <w:rsid w:val="00BF7FD9"/>
    <w:rsid w:val="00C06F51"/>
    <w:rsid w:val="00C10580"/>
    <w:rsid w:val="00C10F0A"/>
    <w:rsid w:val="00C120C2"/>
    <w:rsid w:val="00C13AE6"/>
    <w:rsid w:val="00C144C9"/>
    <w:rsid w:val="00C147A1"/>
    <w:rsid w:val="00C2103A"/>
    <w:rsid w:val="00C26797"/>
    <w:rsid w:val="00C30CCA"/>
    <w:rsid w:val="00C31474"/>
    <w:rsid w:val="00C32AF5"/>
    <w:rsid w:val="00C33FAE"/>
    <w:rsid w:val="00C343EA"/>
    <w:rsid w:val="00C360B6"/>
    <w:rsid w:val="00C41002"/>
    <w:rsid w:val="00C4143A"/>
    <w:rsid w:val="00C435C7"/>
    <w:rsid w:val="00C45CE3"/>
    <w:rsid w:val="00C46357"/>
    <w:rsid w:val="00C46914"/>
    <w:rsid w:val="00C5260F"/>
    <w:rsid w:val="00C538CB"/>
    <w:rsid w:val="00C54892"/>
    <w:rsid w:val="00C55490"/>
    <w:rsid w:val="00C55C14"/>
    <w:rsid w:val="00C57034"/>
    <w:rsid w:val="00C57FDA"/>
    <w:rsid w:val="00C64CBD"/>
    <w:rsid w:val="00C658AE"/>
    <w:rsid w:val="00C72C5C"/>
    <w:rsid w:val="00C76A5F"/>
    <w:rsid w:val="00C803B3"/>
    <w:rsid w:val="00C81283"/>
    <w:rsid w:val="00C83BC1"/>
    <w:rsid w:val="00C845DB"/>
    <w:rsid w:val="00C84F14"/>
    <w:rsid w:val="00C87A1F"/>
    <w:rsid w:val="00C87F21"/>
    <w:rsid w:val="00C91108"/>
    <w:rsid w:val="00C92F7B"/>
    <w:rsid w:val="00C937F1"/>
    <w:rsid w:val="00C9391F"/>
    <w:rsid w:val="00C93D59"/>
    <w:rsid w:val="00C94B7D"/>
    <w:rsid w:val="00C958C7"/>
    <w:rsid w:val="00C95D16"/>
    <w:rsid w:val="00C95E8B"/>
    <w:rsid w:val="00C9676A"/>
    <w:rsid w:val="00C971DB"/>
    <w:rsid w:val="00CA119B"/>
    <w:rsid w:val="00CA2663"/>
    <w:rsid w:val="00CA5907"/>
    <w:rsid w:val="00CA6947"/>
    <w:rsid w:val="00CA6CE8"/>
    <w:rsid w:val="00CB1260"/>
    <w:rsid w:val="00CB1B5C"/>
    <w:rsid w:val="00CB2640"/>
    <w:rsid w:val="00CB28C8"/>
    <w:rsid w:val="00CB2DFB"/>
    <w:rsid w:val="00CB400E"/>
    <w:rsid w:val="00CB5323"/>
    <w:rsid w:val="00CB57A9"/>
    <w:rsid w:val="00CC0D4E"/>
    <w:rsid w:val="00CC2926"/>
    <w:rsid w:val="00CC7318"/>
    <w:rsid w:val="00CD031E"/>
    <w:rsid w:val="00CD0472"/>
    <w:rsid w:val="00CD122C"/>
    <w:rsid w:val="00CD1A75"/>
    <w:rsid w:val="00CD3265"/>
    <w:rsid w:val="00CD3413"/>
    <w:rsid w:val="00CD38E5"/>
    <w:rsid w:val="00CD3CCE"/>
    <w:rsid w:val="00CD40E9"/>
    <w:rsid w:val="00CD4AE9"/>
    <w:rsid w:val="00CD4FCA"/>
    <w:rsid w:val="00CD5E8C"/>
    <w:rsid w:val="00CD7F1B"/>
    <w:rsid w:val="00CE17DE"/>
    <w:rsid w:val="00CE1C90"/>
    <w:rsid w:val="00CE3D59"/>
    <w:rsid w:val="00CE4839"/>
    <w:rsid w:val="00CE48A6"/>
    <w:rsid w:val="00CE7661"/>
    <w:rsid w:val="00CE7A27"/>
    <w:rsid w:val="00CF149B"/>
    <w:rsid w:val="00CF24EE"/>
    <w:rsid w:val="00CF3707"/>
    <w:rsid w:val="00CF5ED5"/>
    <w:rsid w:val="00CF6647"/>
    <w:rsid w:val="00CF7AB8"/>
    <w:rsid w:val="00D02271"/>
    <w:rsid w:val="00D02759"/>
    <w:rsid w:val="00D10CDF"/>
    <w:rsid w:val="00D11826"/>
    <w:rsid w:val="00D13331"/>
    <w:rsid w:val="00D14026"/>
    <w:rsid w:val="00D14E02"/>
    <w:rsid w:val="00D15B0F"/>
    <w:rsid w:val="00D20768"/>
    <w:rsid w:val="00D20EE4"/>
    <w:rsid w:val="00D22764"/>
    <w:rsid w:val="00D23CA3"/>
    <w:rsid w:val="00D268EB"/>
    <w:rsid w:val="00D27818"/>
    <w:rsid w:val="00D32A2C"/>
    <w:rsid w:val="00D33012"/>
    <w:rsid w:val="00D359A3"/>
    <w:rsid w:val="00D35DB0"/>
    <w:rsid w:val="00D362F8"/>
    <w:rsid w:val="00D40421"/>
    <w:rsid w:val="00D42996"/>
    <w:rsid w:val="00D43CD1"/>
    <w:rsid w:val="00D44DE5"/>
    <w:rsid w:val="00D47887"/>
    <w:rsid w:val="00D503D4"/>
    <w:rsid w:val="00D534D1"/>
    <w:rsid w:val="00D55757"/>
    <w:rsid w:val="00D561AC"/>
    <w:rsid w:val="00D612D2"/>
    <w:rsid w:val="00D646AE"/>
    <w:rsid w:val="00D669D3"/>
    <w:rsid w:val="00D70B50"/>
    <w:rsid w:val="00D7158C"/>
    <w:rsid w:val="00D72A87"/>
    <w:rsid w:val="00D74AEF"/>
    <w:rsid w:val="00D765A3"/>
    <w:rsid w:val="00D82306"/>
    <w:rsid w:val="00D8255E"/>
    <w:rsid w:val="00D84A2C"/>
    <w:rsid w:val="00D8528E"/>
    <w:rsid w:val="00D900C7"/>
    <w:rsid w:val="00D9149A"/>
    <w:rsid w:val="00D92E7D"/>
    <w:rsid w:val="00D9301D"/>
    <w:rsid w:val="00D933C3"/>
    <w:rsid w:val="00D942F4"/>
    <w:rsid w:val="00D957DE"/>
    <w:rsid w:val="00D962C6"/>
    <w:rsid w:val="00D9736B"/>
    <w:rsid w:val="00D97F92"/>
    <w:rsid w:val="00DA0A7D"/>
    <w:rsid w:val="00DA21AA"/>
    <w:rsid w:val="00DA3351"/>
    <w:rsid w:val="00DA33A2"/>
    <w:rsid w:val="00DB23B8"/>
    <w:rsid w:val="00DB3299"/>
    <w:rsid w:val="00DB432E"/>
    <w:rsid w:val="00DB4CFE"/>
    <w:rsid w:val="00DB72D1"/>
    <w:rsid w:val="00DB7E3C"/>
    <w:rsid w:val="00DC14DE"/>
    <w:rsid w:val="00DC4619"/>
    <w:rsid w:val="00DC50B8"/>
    <w:rsid w:val="00DC66BE"/>
    <w:rsid w:val="00DD0A35"/>
    <w:rsid w:val="00DD2CE3"/>
    <w:rsid w:val="00DD6C82"/>
    <w:rsid w:val="00DE024E"/>
    <w:rsid w:val="00DE1B69"/>
    <w:rsid w:val="00DE1D5C"/>
    <w:rsid w:val="00DE3A49"/>
    <w:rsid w:val="00DE41C5"/>
    <w:rsid w:val="00DE5E0B"/>
    <w:rsid w:val="00DE6912"/>
    <w:rsid w:val="00DE710C"/>
    <w:rsid w:val="00DF0405"/>
    <w:rsid w:val="00DF1292"/>
    <w:rsid w:val="00DF1DEB"/>
    <w:rsid w:val="00DF2112"/>
    <w:rsid w:val="00DF269F"/>
    <w:rsid w:val="00DF2B8B"/>
    <w:rsid w:val="00DF3832"/>
    <w:rsid w:val="00DF430B"/>
    <w:rsid w:val="00DF47F9"/>
    <w:rsid w:val="00DF4E4C"/>
    <w:rsid w:val="00DF4E87"/>
    <w:rsid w:val="00DF5371"/>
    <w:rsid w:val="00DF5482"/>
    <w:rsid w:val="00DF6853"/>
    <w:rsid w:val="00E03CDB"/>
    <w:rsid w:val="00E10369"/>
    <w:rsid w:val="00E108F7"/>
    <w:rsid w:val="00E14609"/>
    <w:rsid w:val="00E14B11"/>
    <w:rsid w:val="00E15322"/>
    <w:rsid w:val="00E15754"/>
    <w:rsid w:val="00E158E5"/>
    <w:rsid w:val="00E16D0D"/>
    <w:rsid w:val="00E176D2"/>
    <w:rsid w:val="00E21269"/>
    <w:rsid w:val="00E2186A"/>
    <w:rsid w:val="00E24156"/>
    <w:rsid w:val="00E24D11"/>
    <w:rsid w:val="00E26375"/>
    <w:rsid w:val="00E27ABA"/>
    <w:rsid w:val="00E3007A"/>
    <w:rsid w:val="00E30F3F"/>
    <w:rsid w:val="00E311B6"/>
    <w:rsid w:val="00E3278D"/>
    <w:rsid w:val="00E33A4F"/>
    <w:rsid w:val="00E36054"/>
    <w:rsid w:val="00E37607"/>
    <w:rsid w:val="00E40559"/>
    <w:rsid w:val="00E42930"/>
    <w:rsid w:val="00E45356"/>
    <w:rsid w:val="00E456DD"/>
    <w:rsid w:val="00E45D4F"/>
    <w:rsid w:val="00E47622"/>
    <w:rsid w:val="00E47FF5"/>
    <w:rsid w:val="00E52459"/>
    <w:rsid w:val="00E54FB1"/>
    <w:rsid w:val="00E60484"/>
    <w:rsid w:val="00E6492C"/>
    <w:rsid w:val="00E66C9E"/>
    <w:rsid w:val="00E67DCB"/>
    <w:rsid w:val="00E67EC1"/>
    <w:rsid w:val="00E725D8"/>
    <w:rsid w:val="00E72F7B"/>
    <w:rsid w:val="00E73042"/>
    <w:rsid w:val="00E738E4"/>
    <w:rsid w:val="00E75A42"/>
    <w:rsid w:val="00E7732B"/>
    <w:rsid w:val="00E7793A"/>
    <w:rsid w:val="00E77E27"/>
    <w:rsid w:val="00E81E18"/>
    <w:rsid w:val="00E85BF7"/>
    <w:rsid w:val="00E85C87"/>
    <w:rsid w:val="00E86899"/>
    <w:rsid w:val="00E90037"/>
    <w:rsid w:val="00E93EAC"/>
    <w:rsid w:val="00E9507D"/>
    <w:rsid w:val="00E96296"/>
    <w:rsid w:val="00EA039A"/>
    <w:rsid w:val="00EA196E"/>
    <w:rsid w:val="00EA2059"/>
    <w:rsid w:val="00EA3618"/>
    <w:rsid w:val="00EA4301"/>
    <w:rsid w:val="00EA4EA0"/>
    <w:rsid w:val="00EA4FAB"/>
    <w:rsid w:val="00EA5792"/>
    <w:rsid w:val="00EA6F66"/>
    <w:rsid w:val="00EA7768"/>
    <w:rsid w:val="00EA7960"/>
    <w:rsid w:val="00EA7ACA"/>
    <w:rsid w:val="00EB1553"/>
    <w:rsid w:val="00EB1EB3"/>
    <w:rsid w:val="00EB2DCE"/>
    <w:rsid w:val="00EB3237"/>
    <w:rsid w:val="00EB3E92"/>
    <w:rsid w:val="00EB404A"/>
    <w:rsid w:val="00EB45F7"/>
    <w:rsid w:val="00EB4744"/>
    <w:rsid w:val="00EB4BDB"/>
    <w:rsid w:val="00EC0F9C"/>
    <w:rsid w:val="00EC220B"/>
    <w:rsid w:val="00EC3B08"/>
    <w:rsid w:val="00EC42C7"/>
    <w:rsid w:val="00EC52C2"/>
    <w:rsid w:val="00EC757C"/>
    <w:rsid w:val="00EC7DE7"/>
    <w:rsid w:val="00ED4A0E"/>
    <w:rsid w:val="00ED7986"/>
    <w:rsid w:val="00EE0999"/>
    <w:rsid w:val="00EE0B9D"/>
    <w:rsid w:val="00EE1B1A"/>
    <w:rsid w:val="00EE2618"/>
    <w:rsid w:val="00EE61E6"/>
    <w:rsid w:val="00EE7B23"/>
    <w:rsid w:val="00EF26E7"/>
    <w:rsid w:val="00EF3197"/>
    <w:rsid w:val="00EF36A5"/>
    <w:rsid w:val="00EF4C10"/>
    <w:rsid w:val="00EF526E"/>
    <w:rsid w:val="00EF5412"/>
    <w:rsid w:val="00EF66E9"/>
    <w:rsid w:val="00F00376"/>
    <w:rsid w:val="00F0426F"/>
    <w:rsid w:val="00F0488E"/>
    <w:rsid w:val="00F11F15"/>
    <w:rsid w:val="00F1233F"/>
    <w:rsid w:val="00F138CB"/>
    <w:rsid w:val="00F142F5"/>
    <w:rsid w:val="00F20149"/>
    <w:rsid w:val="00F21227"/>
    <w:rsid w:val="00F21B98"/>
    <w:rsid w:val="00F23FD5"/>
    <w:rsid w:val="00F25B68"/>
    <w:rsid w:val="00F2795F"/>
    <w:rsid w:val="00F3010C"/>
    <w:rsid w:val="00F37FCA"/>
    <w:rsid w:val="00F424F7"/>
    <w:rsid w:val="00F42D59"/>
    <w:rsid w:val="00F43B5F"/>
    <w:rsid w:val="00F459CF"/>
    <w:rsid w:val="00F476B0"/>
    <w:rsid w:val="00F50043"/>
    <w:rsid w:val="00F542B8"/>
    <w:rsid w:val="00F57934"/>
    <w:rsid w:val="00F57CEF"/>
    <w:rsid w:val="00F6262E"/>
    <w:rsid w:val="00F628EF"/>
    <w:rsid w:val="00F62BBF"/>
    <w:rsid w:val="00F63F9C"/>
    <w:rsid w:val="00F66770"/>
    <w:rsid w:val="00F7100B"/>
    <w:rsid w:val="00F730D2"/>
    <w:rsid w:val="00F73F6A"/>
    <w:rsid w:val="00F75607"/>
    <w:rsid w:val="00F75844"/>
    <w:rsid w:val="00F75DE8"/>
    <w:rsid w:val="00F75F7E"/>
    <w:rsid w:val="00F77CA0"/>
    <w:rsid w:val="00F80E2D"/>
    <w:rsid w:val="00F832B6"/>
    <w:rsid w:val="00F8439E"/>
    <w:rsid w:val="00F86FC4"/>
    <w:rsid w:val="00F8799E"/>
    <w:rsid w:val="00F90EF5"/>
    <w:rsid w:val="00F91B5C"/>
    <w:rsid w:val="00F94525"/>
    <w:rsid w:val="00F9535F"/>
    <w:rsid w:val="00F96C3C"/>
    <w:rsid w:val="00FA4745"/>
    <w:rsid w:val="00FA4EE0"/>
    <w:rsid w:val="00FB1E06"/>
    <w:rsid w:val="00FB40BB"/>
    <w:rsid w:val="00FC1228"/>
    <w:rsid w:val="00FC5A63"/>
    <w:rsid w:val="00FD155B"/>
    <w:rsid w:val="00FD273A"/>
    <w:rsid w:val="00FD343F"/>
    <w:rsid w:val="00FD3C42"/>
    <w:rsid w:val="00FD4269"/>
    <w:rsid w:val="00FE0DA7"/>
    <w:rsid w:val="00FE1522"/>
    <w:rsid w:val="00FE39B3"/>
    <w:rsid w:val="00FF139A"/>
    <w:rsid w:val="00FF443E"/>
    <w:rsid w:val="00FF5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ru-RU" w:eastAsia="ru-RU"/>
    </w:rPr>
  </w:style>
  <w:style w:type="paragraph" w:styleId="Heading1">
    <w:name w:val="heading 1"/>
    <w:basedOn w:val="Normal"/>
    <w:next w:val="Normal"/>
    <w:link w:val="Heading1Char"/>
    <w:qFormat/>
    <w:rsid w:val="001C7349"/>
    <w:pPr>
      <w:keepNext/>
      <w:spacing w:line="480" w:lineRule="auto"/>
      <w:outlineLvl w:val="0"/>
    </w:pPr>
    <w:rPr>
      <w:rFonts w:ascii="Arial" w:hAnsi="Arial"/>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9507D"/>
    <w:pPr>
      <w:spacing w:before="100" w:beforeAutospacing="1" w:after="119"/>
    </w:pPr>
  </w:style>
  <w:style w:type="paragraph" w:styleId="Header">
    <w:name w:val="header"/>
    <w:basedOn w:val="Normal"/>
    <w:link w:val="HeaderChar"/>
    <w:uiPriority w:val="99"/>
    <w:rsid w:val="00E9507D"/>
    <w:pPr>
      <w:tabs>
        <w:tab w:val="center" w:pos="4677"/>
        <w:tab w:val="right" w:pos="9355"/>
      </w:tabs>
    </w:pPr>
  </w:style>
  <w:style w:type="paragraph" w:styleId="Footer">
    <w:name w:val="footer"/>
    <w:basedOn w:val="Normal"/>
    <w:rsid w:val="00E9507D"/>
    <w:pPr>
      <w:tabs>
        <w:tab w:val="center" w:pos="4677"/>
        <w:tab w:val="right" w:pos="9355"/>
      </w:tabs>
    </w:pPr>
  </w:style>
  <w:style w:type="character" w:styleId="PageNumber">
    <w:name w:val="page number"/>
    <w:basedOn w:val="DefaultParagraphFont"/>
    <w:rsid w:val="00E9507D"/>
  </w:style>
  <w:style w:type="character" w:styleId="Hyperlink">
    <w:name w:val="Hyperlink"/>
    <w:uiPriority w:val="99"/>
    <w:rsid w:val="002E7210"/>
    <w:rPr>
      <w:color w:val="0000FF"/>
      <w:u w:val="single"/>
    </w:rPr>
  </w:style>
  <w:style w:type="character" w:customStyle="1" w:styleId="addmd">
    <w:name w:val="addmd"/>
    <w:basedOn w:val="DefaultParagraphFont"/>
    <w:rsid w:val="00EE61E6"/>
  </w:style>
  <w:style w:type="character" w:customStyle="1" w:styleId="st">
    <w:name w:val="st"/>
    <w:basedOn w:val="DefaultParagraphFont"/>
    <w:rsid w:val="00CF5ED5"/>
  </w:style>
  <w:style w:type="character" w:styleId="CommentReference">
    <w:name w:val="annotation reference"/>
    <w:rsid w:val="00DF3832"/>
    <w:rPr>
      <w:sz w:val="16"/>
      <w:szCs w:val="16"/>
    </w:rPr>
  </w:style>
  <w:style w:type="paragraph" w:styleId="CommentText">
    <w:name w:val="annotation text"/>
    <w:basedOn w:val="Normal"/>
    <w:link w:val="CommentTextChar"/>
    <w:rsid w:val="00DF3832"/>
    <w:rPr>
      <w:sz w:val="20"/>
      <w:szCs w:val="20"/>
    </w:rPr>
  </w:style>
  <w:style w:type="character" w:customStyle="1" w:styleId="CommentTextChar">
    <w:name w:val="Comment Text Char"/>
    <w:basedOn w:val="DefaultParagraphFont"/>
    <w:link w:val="CommentText"/>
    <w:rsid w:val="00DF3832"/>
  </w:style>
  <w:style w:type="paragraph" w:styleId="CommentSubject">
    <w:name w:val="annotation subject"/>
    <w:basedOn w:val="CommentText"/>
    <w:next w:val="CommentText"/>
    <w:link w:val="CommentSubjectChar"/>
    <w:rsid w:val="00DF3832"/>
    <w:rPr>
      <w:b/>
      <w:bCs/>
      <w:lang w:val="x-none" w:eastAsia="x-none"/>
    </w:rPr>
  </w:style>
  <w:style w:type="character" w:customStyle="1" w:styleId="CommentSubjectChar">
    <w:name w:val="Comment Subject Char"/>
    <w:link w:val="CommentSubject"/>
    <w:rsid w:val="00DF3832"/>
    <w:rPr>
      <w:b/>
      <w:bCs/>
    </w:rPr>
  </w:style>
  <w:style w:type="paragraph" w:styleId="BalloonText">
    <w:name w:val="Balloon Text"/>
    <w:basedOn w:val="Normal"/>
    <w:link w:val="BalloonTextChar"/>
    <w:rsid w:val="00DF3832"/>
    <w:rPr>
      <w:rFonts w:ascii="Tahoma" w:hAnsi="Tahoma"/>
      <w:sz w:val="16"/>
      <w:szCs w:val="16"/>
      <w:lang w:val="x-none" w:eastAsia="x-none"/>
    </w:rPr>
  </w:style>
  <w:style w:type="character" w:customStyle="1" w:styleId="BalloonTextChar">
    <w:name w:val="Balloon Text Char"/>
    <w:link w:val="BalloonText"/>
    <w:rsid w:val="00DF3832"/>
    <w:rPr>
      <w:rFonts w:ascii="Tahoma" w:hAnsi="Tahoma" w:cs="Tahoma"/>
      <w:sz w:val="16"/>
      <w:szCs w:val="16"/>
    </w:rPr>
  </w:style>
  <w:style w:type="character" w:styleId="FollowedHyperlink">
    <w:name w:val="FollowedHyperlink"/>
    <w:rsid w:val="00243E39"/>
    <w:rPr>
      <w:color w:val="800080"/>
      <w:u w:val="single"/>
    </w:rPr>
  </w:style>
  <w:style w:type="paragraph" w:styleId="FootnoteText">
    <w:name w:val="footnote text"/>
    <w:basedOn w:val="Normal"/>
    <w:link w:val="FootnoteTextChar"/>
    <w:rsid w:val="0026106B"/>
    <w:rPr>
      <w:sz w:val="20"/>
      <w:szCs w:val="20"/>
    </w:rPr>
  </w:style>
  <w:style w:type="character" w:customStyle="1" w:styleId="FootnoteTextChar">
    <w:name w:val="Footnote Text Char"/>
    <w:basedOn w:val="DefaultParagraphFont"/>
    <w:link w:val="FootnoteText"/>
    <w:rsid w:val="0026106B"/>
  </w:style>
  <w:style w:type="character" w:styleId="FootnoteReference">
    <w:name w:val="footnote reference"/>
    <w:rsid w:val="0026106B"/>
    <w:rPr>
      <w:vertAlign w:val="superscript"/>
    </w:rPr>
  </w:style>
  <w:style w:type="table" w:styleId="TableElegant">
    <w:name w:val="Table Elegant"/>
    <w:basedOn w:val="TableNormal"/>
    <w:rsid w:val="0092322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4C7B0B"/>
    <w:pPr>
      <w:spacing w:after="200" w:line="276" w:lineRule="auto"/>
    </w:pPr>
    <w:rPr>
      <w:rFonts w:ascii="Calibri" w:eastAsia="Calibri" w:hAnsi="Calibri"/>
      <w:sz w:val="22"/>
      <w:szCs w:val="22"/>
      <w:lang w:val="en-US" w:eastAsia="en-US"/>
    </w:rPr>
  </w:style>
  <w:style w:type="character" w:customStyle="1" w:styleId="Heading1Char">
    <w:name w:val="Heading 1 Char"/>
    <w:link w:val="Heading1"/>
    <w:rsid w:val="001C7349"/>
    <w:rPr>
      <w:rFonts w:ascii="Arial" w:eastAsia="Times New Roman" w:hAnsi="Arial" w:cs="Times New Roman"/>
      <w:bCs/>
      <w:kern w:val="32"/>
      <w:sz w:val="24"/>
      <w:szCs w:val="32"/>
    </w:rPr>
  </w:style>
  <w:style w:type="paragraph" w:styleId="TOC1">
    <w:name w:val="toc 1"/>
    <w:basedOn w:val="Normal"/>
    <w:next w:val="Normal"/>
    <w:autoRedefine/>
    <w:uiPriority w:val="39"/>
    <w:rsid w:val="001C7349"/>
  </w:style>
  <w:style w:type="character" w:customStyle="1" w:styleId="HeaderChar">
    <w:name w:val="Header Char"/>
    <w:link w:val="Header"/>
    <w:uiPriority w:val="99"/>
    <w:rsid w:val="00950362"/>
    <w:rPr>
      <w:sz w:val="24"/>
      <w:szCs w:val="24"/>
    </w:rPr>
  </w:style>
  <w:style w:type="table" w:styleId="TableGrid">
    <w:name w:val="Table Grid"/>
    <w:basedOn w:val="TableNormal"/>
    <w:uiPriority w:val="59"/>
    <w:rsid w:val="00D962C6"/>
    <w:rPr>
      <w:rFonts w:ascii="Cambria" w:eastAsia="MS Mincho" w:hAnsi="Cambria"/>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F75DE8"/>
    <w:pPr>
      <w:jc w:val="both"/>
    </w:pPr>
    <w:rPr>
      <w:rFonts w:ascii="Calibri" w:eastAsia="Calibri" w:hAnsi="Calibri"/>
      <w:sz w:val="22"/>
      <w:szCs w:val="22"/>
    </w:rPr>
  </w:style>
  <w:style w:type="character" w:customStyle="1" w:styleId="NoSpacingChar">
    <w:name w:val="No Spacing Char"/>
    <w:link w:val="NoSpacing"/>
    <w:rsid w:val="00F75DE8"/>
    <w:rPr>
      <w:rFonts w:ascii="Calibri" w:eastAsia="Calibri" w:hAnsi="Calibri"/>
      <w:sz w:val="22"/>
      <w:szCs w:val="22"/>
      <w:lang w:val="en-US" w:eastAsia="en-US"/>
    </w:rPr>
  </w:style>
  <w:style w:type="paragraph" w:styleId="Title">
    <w:name w:val="Title"/>
    <w:basedOn w:val="Normal"/>
    <w:next w:val="Normal"/>
    <w:link w:val="TitleChar"/>
    <w:qFormat/>
    <w:rsid w:val="00157895"/>
    <w:pPr>
      <w:spacing w:before="120" w:line="480" w:lineRule="auto"/>
      <w:jc w:val="center"/>
      <w:outlineLvl w:val="0"/>
    </w:pPr>
    <w:rPr>
      <w:b/>
      <w:bCs/>
      <w:kern w:val="28"/>
      <w:szCs w:val="32"/>
    </w:rPr>
  </w:style>
  <w:style w:type="character" w:customStyle="1" w:styleId="TitleChar">
    <w:name w:val="Title Char"/>
    <w:link w:val="Title"/>
    <w:rsid w:val="00157895"/>
    <w:rPr>
      <w:rFonts w:eastAsia="Times New Roman" w:cs="Times New Roman"/>
      <w:b/>
      <w:bCs/>
      <w:kern w:val="28"/>
      <w:sz w:val="24"/>
      <w:szCs w:val="32"/>
    </w:rPr>
  </w:style>
  <w:style w:type="paragraph" w:styleId="ListParagraph">
    <w:name w:val="List Paragraph"/>
    <w:basedOn w:val="Normal"/>
    <w:uiPriority w:val="34"/>
    <w:qFormat/>
    <w:rsid w:val="004F1EE4"/>
    <w:pPr>
      <w:spacing w:after="160" w:line="259" w:lineRule="auto"/>
      <w:ind w:left="720"/>
      <w:contextualSpacing/>
    </w:pPr>
    <w:rPr>
      <w:rFonts w:ascii="Calibri" w:eastAsia="Calibri" w:hAnsi="Calibri"/>
      <w:sz w:val="22"/>
      <w:szCs w:val="22"/>
      <w:lang w:eastAsia="en-US"/>
    </w:rPr>
  </w:style>
  <w:style w:type="character" w:customStyle="1" w:styleId="a">
    <w:name w:val="Неразрешенное упоминание"/>
    <w:uiPriority w:val="99"/>
    <w:semiHidden/>
    <w:unhideWhenUsed/>
    <w:rsid w:val="00294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868633">
      <w:bodyDiv w:val="1"/>
      <w:marLeft w:val="0"/>
      <w:marRight w:val="0"/>
      <w:marTop w:val="0"/>
      <w:marBottom w:val="0"/>
      <w:divBdr>
        <w:top w:val="none" w:sz="0" w:space="0" w:color="auto"/>
        <w:left w:val="none" w:sz="0" w:space="0" w:color="auto"/>
        <w:bottom w:val="none" w:sz="0" w:space="0" w:color="auto"/>
        <w:right w:val="none" w:sz="0" w:space="0" w:color="auto"/>
      </w:divBdr>
    </w:div>
    <w:div w:id="178738272">
      <w:bodyDiv w:val="1"/>
      <w:marLeft w:val="0"/>
      <w:marRight w:val="0"/>
      <w:marTop w:val="0"/>
      <w:marBottom w:val="0"/>
      <w:divBdr>
        <w:top w:val="none" w:sz="0" w:space="0" w:color="auto"/>
        <w:left w:val="none" w:sz="0" w:space="0" w:color="auto"/>
        <w:bottom w:val="none" w:sz="0" w:space="0" w:color="auto"/>
        <w:right w:val="none" w:sz="0" w:space="0" w:color="auto"/>
      </w:divBdr>
    </w:div>
    <w:div w:id="189342977">
      <w:bodyDiv w:val="1"/>
      <w:marLeft w:val="0"/>
      <w:marRight w:val="0"/>
      <w:marTop w:val="0"/>
      <w:marBottom w:val="0"/>
      <w:divBdr>
        <w:top w:val="none" w:sz="0" w:space="0" w:color="auto"/>
        <w:left w:val="none" w:sz="0" w:space="0" w:color="auto"/>
        <w:bottom w:val="none" w:sz="0" w:space="0" w:color="auto"/>
        <w:right w:val="none" w:sz="0" w:space="0" w:color="auto"/>
      </w:divBdr>
      <w:divsChild>
        <w:div w:id="1669557453">
          <w:marLeft w:val="0"/>
          <w:marRight w:val="0"/>
          <w:marTop w:val="0"/>
          <w:marBottom w:val="0"/>
          <w:divBdr>
            <w:top w:val="none" w:sz="0" w:space="0" w:color="auto"/>
            <w:left w:val="none" w:sz="0" w:space="0" w:color="auto"/>
            <w:bottom w:val="none" w:sz="0" w:space="0" w:color="auto"/>
            <w:right w:val="none" w:sz="0" w:space="0" w:color="auto"/>
          </w:divBdr>
        </w:div>
      </w:divsChild>
    </w:div>
    <w:div w:id="458184910">
      <w:bodyDiv w:val="1"/>
      <w:marLeft w:val="0"/>
      <w:marRight w:val="0"/>
      <w:marTop w:val="0"/>
      <w:marBottom w:val="0"/>
      <w:divBdr>
        <w:top w:val="none" w:sz="0" w:space="0" w:color="auto"/>
        <w:left w:val="none" w:sz="0" w:space="0" w:color="auto"/>
        <w:bottom w:val="none" w:sz="0" w:space="0" w:color="auto"/>
        <w:right w:val="none" w:sz="0" w:space="0" w:color="auto"/>
      </w:divBdr>
    </w:div>
    <w:div w:id="592586630">
      <w:bodyDiv w:val="1"/>
      <w:marLeft w:val="0"/>
      <w:marRight w:val="0"/>
      <w:marTop w:val="0"/>
      <w:marBottom w:val="0"/>
      <w:divBdr>
        <w:top w:val="none" w:sz="0" w:space="0" w:color="auto"/>
        <w:left w:val="none" w:sz="0" w:space="0" w:color="auto"/>
        <w:bottom w:val="none" w:sz="0" w:space="0" w:color="auto"/>
        <w:right w:val="none" w:sz="0" w:space="0" w:color="auto"/>
      </w:divBdr>
    </w:div>
    <w:div w:id="669451311">
      <w:bodyDiv w:val="1"/>
      <w:marLeft w:val="0"/>
      <w:marRight w:val="0"/>
      <w:marTop w:val="0"/>
      <w:marBottom w:val="0"/>
      <w:divBdr>
        <w:top w:val="none" w:sz="0" w:space="0" w:color="auto"/>
        <w:left w:val="none" w:sz="0" w:space="0" w:color="auto"/>
        <w:bottom w:val="none" w:sz="0" w:space="0" w:color="auto"/>
        <w:right w:val="none" w:sz="0" w:space="0" w:color="auto"/>
      </w:divBdr>
    </w:div>
    <w:div w:id="868882214">
      <w:bodyDiv w:val="1"/>
      <w:marLeft w:val="0"/>
      <w:marRight w:val="0"/>
      <w:marTop w:val="0"/>
      <w:marBottom w:val="0"/>
      <w:divBdr>
        <w:top w:val="none" w:sz="0" w:space="0" w:color="auto"/>
        <w:left w:val="none" w:sz="0" w:space="0" w:color="auto"/>
        <w:bottom w:val="none" w:sz="0" w:space="0" w:color="auto"/>
        <w:right w:val="none" w:sz="0" w:space="0" w:color="auto"/>
      </w:divBdr>
      <w:divsChild>
        <w:div w:id="1603411187">
          <w:marLeft w:val="0"/>
          <w:marRight w:val="0"/>
          <w:marTop w:val="0"/>
          <w:marBottom w:val="0"/>
          <w:divBdr>
            <w:top w:val="none" w:sz="0" w:space="0" w:color="auto"/>
            <w:left w:val="none" w:sz="0" w:space="0" w:color="auto"/>
            <w:bottom w:val="none" w:sz="0" w:space="0" w:color="auto"/>
            <w:right w:val="none" w:sz="0" w:space="0" w:color="auto"/>
          </w:divBdr>
          <w:divsChild>
            <w:div w:id="27892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94730">
      <w:bodyDiv w:val="1"/>
      <w:marLeft w:val="0"/>
      <w:marRight w:val="0"/>
      <w:marTop w:val="0"/>
      <w:marBottom w:val="0"/>
      <w:divBdr>
        <w:top w:val="none" w:sz="0" w:space="0" w:color="auto"/>
        <w:left w:val="none" w:sz="0" w:space="0" w:color="auto"/>
        <w:bottom w:val="none" w:sz="0" w:space="0" w:color="auto"/>
        <w:right w:val="none" w:sz="0" w:space="0" w:color="auto"/>
      </w:divBdr>
    </w:div>
    <w:div w:id="1013069830">
      <w:bodyDiv w:val="1"/>
      <w:marLeft w:val="0"/>
      <w:marRight w:val="0"/>
      <w:marTop w:val="0"/>
      <w:marBottom w:val="0"/>
      <w:divBdr>
        <w:top w:val="none" w:sz="0" w:space="0" w:color="auto"/>
        <w:left w:val="none" w:sz="0" w:space="0" w:color="auto"/>
        <w:bottom w:val="none" w:sz="0" w:space="0" w:color="auto"/>
        <w:right w:val="none" w:sz="0" w:space="0" w:color="auto"/>
      </w:divBdr>
    </w:div>
    <w:div w:id="1293174495">
      <w:bodyDiv w:val="1"/>
      <w:marLeft w:val="0"/>
      <w:marRight w:val="0"/>
      <w:marTop w:val="0"/>
      <w:marBottom w:val="0"/>
      <w:divBdr>
        <w:top w:val="none" w:sz="0" w:space="0" w:color="auto"/>
        <w:left w:val="none" w:sz="0" w:space="0" w:color="auto"/>
        <w:bottom w:val="none" w:sz="0" w:space="0" w:color="auto"/>
        <w:right w:val="none" w:sz="0" w:space="0" w:color="auto"/>
      </w:divBdr>
    </w:div>
    <w:div w:id="1565752591">
      <w:bodyDiv w:val="1"/>
      <w:marLeft w:val="0"/>
      <w:marRight w:val="0"/>
      <w:marTop w:val="0"/>
      <w:marBottom w:val="0"/>
      <w:divBdr>
        <w:top w:val="none" w:sz="0" w:space="0" w:color="auto"/>
        <w:left w:val="none" w:sz="0" w:space="0" w:color="auto"/>
        <w:bottom w:val="none" w:sz="0" w:space="0" w:color="auto"/>
        <w:right w:val="none" w:sz="0" w:space="0" w:color="auto"/>
      </w:divBdr>
    </w:div>
    <w:div w:id="1646202455">
      <w:bodyDiv w:val="1"/>
      <w:marLeft w:val="0"/>
      <w:marRight w:val="0"/>
      <w:marTop w:val="0"/>
      <w:marBottom w:val="0"/>
      <w:divBdr>
        <w:top w:val="none" w:sz="0" w:space="0" w:color="auto"/>
        <w:left w:val="none" w:sz="0" w:space="0" w:color="auto"/>
        <w:bottom w:val="none" w:sz="0" w:space="0" w:color="auto"/>
        <w:right w:val="none" w:sz="0" w:space="0" w:color="auto"/>
      </w:divBdr>
      <w:divsChild>
        <w:div w:id="218247694">
          <w:marLeft w:val="0"/>
          <w:marRight w:val="0"/>
          <w:marTop w:val="0"/>
          <w:marBottom w:val="0"/>
          <w:divBdr>
            <w:top w:val="none" w:sz="0" w:space="0" w:color="auto"/>
            <w:left w:val="none" w:sz="0" w:space="0" w:color="auto"/>
            <w:bottom w:val="none" w:sz="0" w:space="0" w:color="auto"/>
            <w:right w:val="none" w:sz="0" w:space="0" w:color="auto"/>
          </w:divBdr>
        </w:div>
      </w:divsChild>
    </w:div>
    <w:div w:id="1714650692">
      <w:bodyDiv w:val="1"/>
      <w:marLeft w:val="0"/>
      <w:marRight w:val="0"/>
      <w:marTop w:val="0"/>
      <w:marBottom w:val="0"/>
      <w:divBdr>
        <w:top w:val="none" w:sz="0" w:space="0" w:color="auto"/>
        <w:left w:val="none" w:sz="0" w:space="0" w:color="auto"/>
        <w:bottom w:val="none" w:sz="0" w:space="0" w:color="auto"/>
        <w:right w:val="none" w:sz="0" w:space="0" w:color="auto"/>
      </w:divBdr>
    </w:div>
    <w:div w:id="1904753864">
      <w:bodyDiv w:val="1"/>
      <w:marLeft w:val="0"/>
      <w:marRight w:val="0"/>
      <w:marTop w:val="0"/>
      <w:marBottom w:val="0"/>
      <w:divBdr>
        <w:top w:val="none" w:sz="0" w:space="0" w:color="auto"/>
        <w:left w:val="none" w:sz="0" w:space="0" w:color="auto"/>
        <w:bottom w:val="none" w:sz="0" w:space="0" w:color="auto"/>
        <w:right w:val="none" w:sz="0" w:space="0" w:color="auto"/>
      </w:divBdr>
    </w:div>
    <w:div w:id="1980069089">
      <w:bodyDiv w:val="1"/>
      <w:marLeft w:val="0"/>
      <w:marRight w:val="0"/>
      <w:marTop w:val="0"/>
      <w:marBottom w:val="0"/>
      <w:divBdr>
        <w:top w:val="none" w:sz="0" w:space="0" w:color="auto"/>
        <w:left w:val="none" w:sz="0" w:space="0" w:color="auto"/>
        <w:bottom w:val="none" w:sz="0" w:space="0" w:color="auto"/>
        <w:right w:val="none" w:sz="0" w:space="0" w:color="auto"/>
      </w:divBdr>
    </w:div>
    <w:div w:id="1995253490">
      <w:bodyDiv w:val="1"/>
      <w:marLeft w:val="0"/>
      <w:marRight w:val="0"/>
      <w:marTop w:val="0"/>
      <w:marBottom w:val="0"/>
      <w:divBdr>
        <w:top w:val="none" w:sz="0" w:space="0" w:color="auto"/>
        <w:left w:val="none" w:sz="0" w:space="0" w:color="auto"/>
        <w:bottom w:val="none" w:sz="0" w:space="0" w:color="auto"/>
        <w:right w:val="none" w:sz="0" w:space="0" w:color="auto"/>
      </w:divBdr>
    </w:div>
    <w:div w:id="1996452660">
      <w:bodyDiv w:val="1"/>
      <w:marLeft w:val="0"/>
      <w:marRight w:val="0"/>
      <w:marTop w:val="0"/>
      <w:marBottom w:val="0"/>
      <w:divBdr>
        <w:top w:val="none" w:sz="0" w:space="0" w:color="auto"/>
        <w:left w:val="none" w:sz="0" w:space="0" w:color="auto"/>
        <w:bottom w:val="none" w:sz="0" w:space="0" w:color="auto"/>
        <w:right w:val="none" w:sz="0" w:space="0" w:color="auto"/>
      </w:divBdr>
    </w:div>
    <w:div w:id="205712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tc.com/blog/smart-manufacturing-requires-a-new-kind-of-workforce-now-part-4-of-6" TargetMode="External"/><Relationship Id="rId13" Type="http://schemas.openxmlformats.org/officeDocument/2006/relationships/hyperlink" Target="https://internetofbusiness.com/complete-guide-10-smart-factory-trends-to-watch-in-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deloitte.com/insights/us/en/focus/industry-4-0/smart-factory-connected-manufacturing.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ustrialmachinerydigest.com/industrial-news/features/workforce-development/building-a-smart-manufacturing-workforc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ccenture.com/_acnmedia/PDF-5/Accenture-804893-Smart-Production-POV-Final.pdf" TargetMode="External"/><Relationship Id="rId4" Type="http://schemas.openxmlformats.org/officeDocument/2006/relationships/settings" Target="settings.xml"/><Relationship Id="rId9" Type="http://schemas.openxmlformats.org/officeDocument/2006/relationships/hyperlink" Target="https://par.nsf.gov/servlets/purl/1008323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68372-0BF3-491A-8F8C-0674540B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22</Words>
  <Characters>14466</Characters>
  <Application>Microsoft Office Word</Application>
  <DocSecurity>0</DocSecurity>
  <Lines>120</Lines>
  <Paragraphs>3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555</CharactersWithSpaces>
  <SharedDoc>false</SharedDoc>
  <HLinks>
    <vt:vector size="36" baseType="variant">
      <vt:variant>
        <vt:i4>3211299</vt:i4>
      </vt:variant>
      <vt:variant>
        <vt:i4>15</vt:i4>
      </vt:variant>
      <vt:variant>
        <vt:i4>0</vt:i4>
      </vt:variant>
      <vt:variant>
        <vt:i4>5</vt:i4>
      </vt:variant>
      <vt:variant>
        <vt:lpwstr>https://internetofbusiness.com/complete-guide-10-smart-factory-trends-to-watch-in-2019/</vt:lpwstr>
      </vt:variant>
      <vt:variant>
        <vt:lpwstr/>
      </vt:variant>
      <vt:variant>
        <vt:i4>2818102</vt:i4>
      </vt:variant>
      <vt:variant>
        <vt:i4>12</vt:i4>
      </vt:variant>
      <vt:variant>
        <vt:i4>0</vt:i4>
      </vt:variant>
      <vt:variant>
        <vt:i4>5</vt:i4>
      </vt:variant>
      <vt:variant>
        <vt:lpwstr>https://www2.deloitte.com/insights/us/en/focus/industry-4-0/smart-factory-connected-manufacturing.html</vt:lpwstr>
      </vt:variant>
      <vt:variant>
        <vt:lpwstr/>
      </vt:variant>
      <vt:variant>
        <vt:i4>7536689</vt:i4>
      </vt:variant>
      <vt:variant>
        <vt:i4>9</vt:i4>
      </vt:variant>
      <vt:variant>
        <vt:i4>0</vt:i4>
      </vt:variant>
      <vt:variant>
        <vt:i4>5</vt:i4>
      </vt:variant>
      <vt:variant>
        <vt:lpwstr>https://industrialmachinerydigest.com/industrial-news/features/workforce-development/building-a-smart-manufacturing-workforce/</vt:lpwstr>
      </vt:variant>
      <vt:variant>
        <vt:lpwstr/>
      </vt:variant>
      <vt:variant>
        <vt:i4>4194419</vt:i4>
      </vt:variant>
      <vt:variant>
        <vt:i4>6</vt:i4>
      </vt:variant>
      <vt:variant>
        <vt:i4>0</vt:i4>
      </vt:variant>
      <vt:variant>
        <vt:i4>5</vt:i4>
      </vt:variant>
      <vt:variant>
        <vt:lpwstr>https://www.accenture.com/_acnmedia/PDF-5/Accenture-804893-Smart-Production-POV-Final.pdf</vt:lpwstr>
      </vt:variant>
      <vt:variant>
        <vt:lpwstr/>
      </vt:variant>
      <vt:variant>
        <vt:i4>6815861</vt:i4>
      </vt:variant>
      <vt:variant>
        <vt:i4>3</vt:i4>
      </vt:variant>
      <vt:variant>
        <vt:i4>0</vt:i4>
      </vt:variant>
      <vt:variant>
        <vt:i4>5</vt:i4>
      </vt:variant>
      <vt:variant>
        <vt:lpwstr>https://par.nsf.gov/servlets/purl/10083239</vt:lpwstr>
      </vt:variant>
      <vt:variant>
        <vt:lpwstr/>
      </vt:variant>
      <vt:variant>
        <vt:i4>7340069</vt:i4>
      </vt:variant>
      <vt:variant>
        <vt:i4>0</vt:i4>
      </vt:variant>
      <vt:variant>
        <vt:i4>0</vt:i4>
      </vt:variant>
      <vt:variant>
        <vt:i4>5</vt:i4>
      </vt:variant>
      <vt:variant>
        <vt:lpwstr>https://www.cmtc.com/blog/smart-manufacturing-requires-a-new-kind-of-workforce-now-part-4-of-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16T23:33:00Z</dcterms:created>
  <dcterms:modified xsi:type="dcterms:W3CDTF">2019-04-16T23:33:00Z</dcterms:modified>
</cp:coreProperties>
</file>